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C3194" w14:textId="23826635" w:rsidR="00836CF5" w:rsidRPr="008C4C08" w:rsidRDefault="00EB6342" w:rsidP="00F7299B">
      <w:pPr>
        <w:jc w:val="right"/>
        <w:rPr>
          <w:b/>
          <w:sz w:val="28"/>
          <w:szCs w:val="28"/>
          <w:u w:val="single"/>
        </w:rPr>
      </w:pPr>
      <w:r w:rsidRPr="008C4C08">
        <w:rPr>
          <w:b/>
          <w:sz w:val="28"/>
          <w:szCs w:val="28"/>
          <w:u w:val="single"/>
        </w:rPr>
        <w:t>Licensed Arborist List 202</w:t>
      </w:r>
      <w:r w:rsidR="00E66244">
        <w:rPr>
          <w:b/>
          <w:sz w:val="28"/>
          <w:szCs w:val="28"/>
          <w:u w:val="single"/>
        </w:rPr>
        <w:t>1</w:t>
      </w:r>
    </w:p>
    <w:p w14:paraId="78D8D0A9" w14:textId="77777777" w:rsidR="004A49A0" w:rsidRDefault="004A49A0" w:rsidP="005F390C">
      <w:pPr>
        <w:pStyle w:val="NoSpacing"/>
      </w:pPr>
    </w:p>
    <w:p w14:paraId="704A512A" w14:textId="4CBFE59F" w:rsidR="005F390C" w:rsidRDefault="005F390C" w:rsidP="005F390C">
      <w:pPr>
        <w:pStyle w:val="NoSpacing"/>
        <w:rPr>
          <w:color w:val="FF0000"/>
        </w:rPr>
      </w:pPr>
      <w:r w:rsidRPr="000C1385">
        <w:t>Above and Beyond Tree &amp; Shrubbery Service</w:t>
      </w:r>
    </w:p>
    <w:p w14:paraId="6E1899F6" w14:textId="77777777" w:rsidR="005F390C" w:rsidRDefault="005F390C" w:rsidP="005F390C">
      <w:pPr>
        <w:pStyle w:val="NoSpacing"/>
      </w:pPr>
      <w:r>
        <w:t>Caleb Franklin</w:t>
      </w:r>
    </w:p>
    <w:p w14:paraId="40D76D2D" w14:textId="77777777" w:rsidR="005F390C" w:rsidRDefault="005F390C" w:rsidP="005F390C">
      <w:pPr>
        <w:pStyle w:val="NoSpacing"/>
      </w:pPr>
      <w:r>
        <w:t>24961 State Rd. 23</w:t>
      </w:r>
    </w:p>
    <w:p w14:paraId="23842619" w14:textId="77777777" w:rsidR="005F390C" w:rsidRDefault="005F390C" w:rsidP="005F390C">
      <w:pPr>
        <w:pStyle w:val="NoSpacing"/>
      </w:pPr>
      <w:r>
        <w:t>South Bend, IN 46614</w:t>
      </w:r>
    </w:p>
    <w:p w14:paraId="1FB66340" w14:textId="77777777" w:rsidR="005F390C" w:rsidRDefault="005F390C" w:rsidP="005F390C">
      <w:pPr>
        <w:pStyle w:val="NoSpacing"/>
      </w:pPr>
      <w:r>
        <w:t>(574)334-0521 Business</w:t>
      </w:r>
    </w:p>
    <w:p w14:paraId="330A63BF" w14:textId="12CB84A6" w:rsidR="005F390C" w:rsidRDefault="00387B86" w:rsidP="005F390C">
      <w:pPr>
        <w:pStyle w:val="NoSpacing"/>
      </w:pPr>
      <w:hyperlink r:id="rId6" w:history="1">
        <w:r w:rsidR="005F390C">
          <w:rPr>
            <w:rStyle w:val="Hyperlink"/>
          </w:rPr>
          <w:t>Service@goabteam.com</w:t>
        </w:r>
      </w:hyperlink>
    </w:p>
    <w:p w14:paraId="51D84134" w14:textId="77777777" w:rsidR="005F390C" w:rsidRDefault="005F390C" w:rsidP="008C4C08">
      <w:pPr>
        <w:pStyle w:val="NoSpacing"/>
      </w:pPr>
    </w:p>
    <w:p w14:paraId="512F2D1D" w14:textId="4D3DAB0F" w:rsidR="006C2A05" w:rsidRPr="003124BC" w:rsidRDefault="008C4C08" w:rsidP="008C4C08">
      <w:pPr>
        <w:pStyle w:val="NoSpacing"/>
      </w:pPr>
      <w:r w:rsidRPr="003124BC">
        <w:t>Acorn Landscaping LLC</w:t>
      </w:r>
      <w:r w:rsidR="006C2A05" w:rsidRPr="003124BC">
        <w:tab/>
      </w:r>
      <w:r w:rsidR="006C2A05" w:rsidRPr="003124BC">
        <w:tab/>
      </w:r>
    </w:p>
    <w:p w14:paraId="51AD98B8" w14:textId="015C68DA" w:rsidR="008C4C08" w:rsidRPr="003124BC" w:rsidRDefault="008C4C08" w:rsidP="008C4C08">
      <w:pPr>
        <w:pStyle w:val="NoSpacing"/>
      </w:pPr>
      <w:r w:rsidRPr="003124BC">
        <w:t>Jeffrey Ritschard</w:t>
      </w:r>
    </w:p>
    <w:p w14:paraId="1D541229" w14:textId="77777777" w:rsidR="00474740" w:rsidRPr="003124BC" w:rsidRDefault="008C4C08" w:rsidP="006C2A05">
      <w:pPr>
        <w:pStyle w:val="NoSpacing"/>
      </w:pPr>
      <w:r w:rsidRPr="003124BC">
        <w:t>3680 W. Sample St.</w:t>
      </w:r>
      <w:r w:rsidR="006C2A05" w:rsidRPr="003124BC">
        <w:t xml:space="preserve"> </w:t>
      </w:r>
    </w:p>
    <w:p w14:paraId="56387AE0" w14:textId="296EDE54" w:rsidR="006C2A05" w:rsidRPr="003124BC" w:rsidRDefault="006C2A05" w:rsidP="006C2A05">
      <w:pPr>
        <w:pStyle w:val="NoSpacing"/>
      </w:pPr>
      <w:r w:rsidRPr="003124BC">
        <w:t xml:space="preserve">(574) </w:t>
      </w:r>
      <w:r w:rsidR="00474740" w:rsidRPr="003124BC">
        <w:t>288-6950</w:t>
      </w:r>
      <w:r w:rsidRPr="003124BC">
        <w:t xml:space="preserve"> Business</w:t>
      </w:r>
    </w:p>
    <w:p w14:paraId="4FCEB439" w14:textId="7D9517A7" w:rsidR="006C2A05" w:rsidRPr="003124BC" w:rsidRDefault="006C2A05" w:rsidP="006C2A05">
      <w:pPr>
        <w:pStyle w:val="NoSpacing"/>
      </w:pPr>
      <w:r w:rsidRPr="003124BC">
        <w:t xml:space="preserve">(574) </w:t>
      </w:r>
      <w:r w:rsidR="00474740" w:rsidRPr="003124BC">
        <w:t>289-1096 Fax</w:t>
      </w:r>
    </w:p>
    <w:p w14:paraId="47E4C82C" w14:textId="150E1E9B" w:rsidR="006C2A05" w:rsidRPr="003124BC" w:rsidRDefault="00387B86" w:rsidP="006C2A05">
      <w:pPr>
        <w:pStyle w:val="NoSpacing"/>
      </w:pPr>
      <w:hyperlink r:id="rId7" w:history="1">
        <w:r w:rsidR="00474740" w:rsidRPr="003124BC">
          <w:rPr>
            <w:rStyle w:val="Hyperlink"/>
            <w:color w:val="auto"/>
          </w:rPr>
          <w:t>jeffritschard@yahoo.com</w:t>
        </w:r>
      </w:hyperlink>
    </w:p>
    <w:p w14:paraId="571F8F2E" w14:textId="07D50570" w:rsidR="006C2A05" w:rsidRDefault="006C2A05" w:rsidP="006C2A05">
      <w:pPr>
        <w:pStyle w:val="NoSpacing"/>
      </w:pPr>
    </w:p>
    <w:p w14:paraId="7D6D8933" w14:textId="77777777" w:rsidR="00D80C9A" w:rsidRPr="000C1385" w:rsidRDefault="00D80C9A" w:rsidP="00D80C9A">
      <w:pPr>
        <w:pStyle w:val="NoSpacing"/>
      </w:pPr>
      <w:r w:rsidRPr="000C1385">
        <w:t>Alex’s Take Down Tree Service</w:t>
      </w:r>
    </w:p>
    <w:p w14:paraId="6E3566F9" w14:textId="77777777" w:rsidR="00D80C9A" w:rsidRDefault="00D80C9A" w:rsidP="00D80C9A">
      <w:pPr>
        <w:pStyle w:val="NoSpacing"/>
      </w:pPr>
      <w:r>
        <w:t xml:space="preserve">Alex </w:t>
      </w:r>
      <w:proofErr w:type="spellStart"/>
      <w:r>
        <w:t>Garrilazo</w:t>
      </w:r>
      <w:proofErr w:type="spellEnd"/>
    </w:p>
    <w:p w14:paraId="11BC596B" w14:textId="77777777" w:rsidR="00D80C9A" w:rsidRDefault="00D80C9A" w:rsidP="00D80C9A">
      <w:pPr>
        <w:pStyle w:val="NoSpacing"/>
      </w:pPr>
      <w:r>
        <w:t xml:space="preserve">26352 Peppermint </w:t>
      </w:r>
    </w:p>
    <w:p w14:paraId="01BF1433" w14:textId="1C3EB7AE" w:rsidR="00D80C9A" w:rsidRDefault="00D80C9A" w:rsidP="00D80C9A">
      <w:pPr>
        <w:pStyle w:val="NoSpacing"/>
      </w:pPr>
      <w:r>
        <w:t>South Bend, IN 46619</w:t>
      </w:r>
    </w:p>
    <w:p w14:paraId="1A769018" w14:textId="77777777" w:rsidR="00D80C9A" w:rsidRDefault="00D80C9A" w:rsidP="00D80C9A">
      <w:pPr>
        <w:pStyle w:val="NoSpacing"/>
      </w:pPr>
      <w:r>
        <w:t>(574) 876-3224 Business</w:t>
      </w:r>
    </w:p>
    <w:p w14:paraId="51829899" w14:textId="77777777" w:rsidR="00D80C9A" w:rsidRDefault="00387B86" w:rsidP="00D80C9A">
      <w:pPr>
        <w:pStyle w:val="NoSpacing"/>
      </w:pPr>
      <w:hyperlink r:id="rId8" w:history="1">
        <w:r w:rsidR="00D80C9A" w:rsidRPr="009C6AAB">
          <w:rPr>
            <w:rStyle w:val="Hyperlink"/>
          </w:rPr>
          <w:t>alex@takedowntreeservice.com</w:t>
        </w:r>
      </w:hyperlink>
    </w:p>
    <w:p w14:paraId="123E5C74" w14:textId="77777777" w:rsidR="00D80C9A" w:rsidRPr="003124BC" w:rsidRDefault="00D80C9A" w:rsidP="006C2A05">
      <w:pPr>
        <w:pStyle w:val="NoSpacing"/>
      </w:pPr>
    </w:p>
    <w:p w14:paraId="66ECC20D" w14:textId="77777777" w:rsidR="00364C27" w:rsidRPr="000C1385" w:rsidRDefault="00364C27" w:rsidP="00364C27">
      <w:pPr>
        <w:pStyle w:val="NoSpacing"/>
      </w:pPr>
      <w:proofErr w:type="spellStart"/>
      <w:r w:rsidRPr="000C1385">
        <w:t>Arborcare</w:t>
      </w:r>
      <w:proofErr w:type="spellEnd"/>
      <w:r w:rsidRPr="000C1385">
        <w:t>, Inc.</w:t>
      </w:r>
    </w:p>
    <w:p w14:paraId="23DD6D87" w14:textId="77777777" w:rsidR="00364C27" w:rsidRDefault="00364C27" w:rsidP="00364C27">
      <w:pPr>
        <w:pStyle w:val="NoSpacing"/>
      </w:pPr>
      <w:r w:rsidRPr="00A45FB5">
        <w:t>James</w:t>
      </w:r>
      <w:r>
        <w:t xml:space="preserve"> Rudolph</w:t>
      </w:r>
    </w:p>
    <w:p w14:paraId="00BF90BD" w14:textId="77777777" w:rsidR="00364C27" w:rsidRDefault="00364C27" w:rsidP="00364C27">
      <w:pPr>
        <w:pStyle w:val="NoSpacing"/>
      </w:pPr>
      <w:r>
        <w:t>15511 Kelly Rd.</w:t>
      </w:r>
    </w:p>
    <w:p w14:paraId="50205B15" w14:textId="77777777" w:rsidR="00364C27" w:rsidRDefault="00364C27" w:rsidP="00364C27">
      <w:pPr>
        <w:pStyle w:val="NoSpacing"/>
      </w:pPr>
      <w:r>
        <w:t>South Bend, IN 46544</w:t>
      </w:r>
    </w:p>
    <w:p w14:paraId="045305DB" w14:textId="128610A8" w:rsidR="00364C27" w:rsidRDefault="00364C27" w:rsidP="00364C27">
      <w:pPr>
        <w:pStyle w:val="NoSpacing"/>
      </w:pPr>
      <w:r>
        <w:t>(574) 255-7173 Business</w:t>
      </w:r>
    </w:p>
    <w:p w14:paraId="00145D9B" w14:textId="77777777" w:rsidR="00364C27" w:rsidRDefault="00387B86" w:rsidP="00364C27">
      <w:pPr>
        <w:pStyle w:val="NoSpacing"/>
      </w:pPr>
      <w:hyperlink r:id="rId9" w:history="1">
        <w:r w:rsidR="00364C27" w:rsidRPr="009C6AAB">
          <w:rPr>
            <w:rStyle w:val="Hyperlink"/>
          </w:rPr>
          <w:t>aarbor@sbcglobal.net</w:t>
        </w:r>
      </w:hyperlink>
    </w:p>
    <w:p w14:paraId="6842D4DB" w14:textId="2B343805" w:rsidR="00364C27" w:rsidRDefault="00364C27" w:rsidP="006C2A05">
      <w:pPr>
        <w:pStyle w:val="NoSpacing"/>
      </w:pPr>
    </w:p>
    <w:p w14:paraId="1C46AFD2" w14:textId="77777777" w:rsidR="005F390C" w:rsidRPr="000C1385" w:rsidRDefault="005F390C" w:rsidP="005F390C">
      <w:pPr>
        <w:pStyle w:val="NoSpacing"/>
      </w:pPr>
      <w:r w:rsidRPr="000C1385">
        <w:t>B&amp;B Floral Adventures</w:t>
      </w:r>
    </w:p>
    <w:p w14:paraId="5ED3BDAD" w14:textId="77777777" w:rsidR="005F390C" w:rsidRDefault="005F390C" w:rsidP="005F390C">
      <w:pPr>
        <w:pStyle w:val="NoSpacing"/>
      </w:pPr>
      <w:r>
        <w:t>Bette Roe</w:t>
      </w:r>
    </w:p>
    <w:p w14:paraId="7C2088BF" w14:textId="77777777" w:rsidR="005F390C" w:rsidRDefault="005F390C" w:rsidP="005F390C">
      <w:pPr>
        <w:pStyle w:val="NoSpacing"/>
      </w:pPr>
      <w:r>
        <w:t>26160 Lake Lane</w:t>
      </w:r>
    </w:p>
    <w:p w14:paraId="072B0951" w14:textId="77777777" w:rsidR="005F390C" w:rsidRDefault="005F390C" w:rsidP="005F390C">
      <w:pPr>
        <w:pStyle w:val="NoSpacing"/>
      </w:pPr>
      <w:r>
        <w:t>South Bend, IN 46619</w:t>
      </w:r>
    </w:p>
    <w:p w14:paraId="19111AB5" w14:textId="18A07D54" w:rsidR="005F390C" w:rsidRDefault="005F390C" w:rsidP="005F390C">
      <w:pPr>
        <w:pStyle w:val="NoSpacing"/>
      </w:pPr>
      <w:r>
        <w:t>(574) 850-6588 Business</w:t>
      </w:r>
    </w:p>
    <w:p w14:paraId="403A40A9" w14:textId="77777777" w:rsidR="005F390C" w:rsidRDefault="00387B86" w:rsidP="005F390C">
      <w:pPr>
        <w:pStyle w:val="NoSpacing"/>
      </w:pPr>
      <w:hyperlink r:id="rId10" w:history="1">
        <w:r w:rsidR="005F390C" w:rsidRPr="005D47BD">
          <w:rPr>
            <w:rStyle w:val="Hyperlink"/>
          </w:rPr>
          <w:t>betteflowerlady@gmail.com</w:t>
        </w:r>
      </w:hyperlink>
    </w:p>
    <w:p w14:paraId="4FEF3BDE" w14:textId="77777777" w:rsidR="005F390C" w:rsidRDefault="005F390C" w:rsidP="003B2462">
      <w:pPr>
        <w:pStyle w:val="NoSpacing"/>
      </w:pPr>
    </w:p>
    <w:p w14:paraId="3504ED20" w14:textId="15CF61FF" w:rsidR="003B2462" w:rsidRPr="000C1385" w:rsidRDefault="003B2462" w:rsidP="003B2462">
      <w:pPr>
        <w:pStyle w:val="NoSpacing"/>
      </w:pPr>
      <w:proofErr w:type="spellStart"/>
      <w:r w:rsidRPr="000C1385">
        <w:t>Carillo’s</w:t>
      </w:r>
      <w:proofErr w:type="spellEnd"/>
      <w:r w:rsidRPr="000C1385">
        <w:t xml:space="preserve"> Landscaping</w:t>
      </w:r>
    </w:p>
    <w:p w14:paraId="1909C4FC" w14:textId="77777777" w:rsidR="003B2462" w:rsidRDefault="003B2462" w:rsidP="003B2462">
      <w:pPr>
        <w:pStyle w:val="NoSpacing"/>
      </w:pPr>
      <w:r>
        <w:t>Bernardo Carrillo Del Real</w:t>
      </w:r>
    </w:p>
    <w:p w14:paraId="26D6C1A7" w14:textId="77777777" w:rsidR="003B2462" w:rsidRDefault="003B2462" w:rsidP="003B2462">
      <w:pPr>
        <w:pStyle w:val="NoSpacing"/>
      </w:pPr>
      <w:r>
        <w:t>433 S. Carlisle St.</w:t>
      </w:r>
    </w:p>
    <w:p w14:paraId="17CFEFCC" w14:textId="77777777" w:rsidR="003B2462" w:rsidRDefault="003B2462" w:rsidP="003B2462">
      <w:pPr>
        <w:pStyle w:val="NoSpacing"/>
      </w:pPr>
      <w:r>
        <w:t>South Bend, IN 46619</w:t>
      </w:r>
    </w:p>
    <w:p w14:paraId="7051F509" w14:textId="77777777" w:rsidR="003B2462" w:rsidRDefault="003B2462" w:rsidP="003B2462">
      <w:pPr>
        <w:pStyle w:val="NoSpacing"/>
      </w:pPr>
      <w:r>
        <w:t>(574)318-1363 Business</w:t>
      </w:r>
    </w:p>
    <w:p w14:paraId="3C7F4234" w14:textId="39123C9C" w:rsidR="003B2462" w:rsidRDefault="00387B86" w:rsidP="003B2462">
      <w:pPr>
        <w:pStyle w:val="NoSpacing"/>
      </w:pPr>
      <w:hyperlink r:id="rId11" w:history="1">
        <w:r w:rsidR="003B2462" w:rsidRPr="002107CA">
          <w:rPr>
            <w:rStyle w:val="Hyperlink"/>
          </w:rPr>
          <w:t>Gamezedar38@yahoo.com</w:t>
        </w:r>
      </w:hyperlink>
    </w:p>
    <w:p w14:paraId="0D55F0D6" w14:textId="77777777" w:rsidR="003B2462" w:rsidRDefault="003B2462" w:rsidP="006C2A05">
      <w:pPr>
        <w:pStyle w:val="NoSpacing"/>
      </w:pPr>
    </w:p>
    <w:p w14:paraId="3B8BB29C" w14:textId="77777777" w:rsidR="00173B05" w:rsidRDefault="00173B05" w:rsidP="00173B05">
      <w:pPr>
        <w:pStyle w:val="NoSpacing"/>
      </w:pPr>
    </w:p>
    <w:p w14:paraId="068303D9" w14:textId="77777777" w:rsidR="00173B05" w:rsidRDefault="00173B05" w:rsidP="00173B05">
      <w:pPr>
        <w:pStyle w:val="NoSpacing"/>
      </w:pPr>
    </w:p>
    <w:p w14:paraId="425DAD38" w14:textId="77777777" w:rsidR="00173B05" w:rsidRDefault="00173B05" w:rsidP="00173B05">
      <w:pPr>
        <w:pStyle w:val="NoSpacing"/>
      </w:pPr>
    </w:p>
    <w:p w14:paraId="78E046DD" w14:textId="6B3744F7" w:rsidR="00173B05" w:rsidRPr="009A00F7" w:rsidRDefault="00173B05" w:rsidP="00173B05">
      <w:pPr>
        <w:pStyle w:val="NoSpacing"/>
      </w:pPr>
      <w:r w:rsidRPr="009A00F7">
        <w:t>Custom Moore Tree Experts, Inc.</w:t>
      </w:r>
    </w:p>
    <w:p w14:paraId="4F0B8FB5" w14:textId="77777777" w:rsidR="00173B05" w:rsidRDefault="00173B05" w:rsidP="00173B05">
      <w:pPr>
        <w:pStyle w:val="NoSpacing"/>
      </w:pPr>
      <w:r>
        <w:t>David A. Duncan</w:t>
      </w:r>
    </w:p>
    <w:p w14:paraId="099503AD" w14:textId="77777777" w:rsidR="00173B05" w:rsidRDefault="00173B05" w:rsidP="00173B05">
      <w:pPr>
        <w:pStyle w:val="NoSpacing"/>
      </w:pPr>
      <w:r>
        <w:t>12945 State Rd. 23</w:t>
      </w:r>
    </w:p>
    <w:p w14:paraId="34BAAD0F" w14:textId="77777777" w:rsidR="00173B05" w:rsidRDefault="00173B05" w:rsidP="00173B05">
      <w:pPr>
        <w:pStyle w:val="NoSpacing"/>
      </w:pPr>
      <w:r>
        <w:t>Granger, IN 46530</w:t>
      </w:r>
    </w:p>
    <w:p w14:paraId="788DEE8A" w14:textId="77777777" w:rsidR="00173B05" w:rsidRDefault="00173B05" w:rsidP="00173B05">
      <w:pPr>
        <w:pStyle w:val="NoSpacing"/>
      </w:pPr>
      <w:r>
        <w:t>(574) 272-1900 Business</w:t>
      </w:r>
    </w:p>
    <w:p w14:paraId="78051905" w14:textId="77777777" w:rsidR="00173B05" w:rsidRDefault="00173B05" w:rsidP="00173B05">
      <w:pPr>
        <w:pStyle w:val="NoSpacing"/>
      </w:pPr>
      <w:r>
        <w:t>(574) 272-1793 Fax</w:t>
      </w:r>
    </w:p>
    <w:p w14:paraId="769DBC70" w14:textId="30658005" w:rsidR="00173B05" w:rsidRDefault="00387B86" w:rsidP="00173B05">
      <w:pPr>
        <w:pStyle w:val="NoSpacing"/>
      </w:pPr>
      <w:hyperlink r:id="rId12" w:history="1">
        <w:r w:rsidR="00173B05" w:rsidRPr="00102D5F">
          <w:rPr>
            <w:rStyle w:val="Hyperlink"/>
          </w:rPr>
          <w:t>tree@custommoore.com</w:t>
        </w:r>
      </w:hyperlink>
    </w:p>
    <w:p w14:paraId="48A2C1B4" w14:textId="77777777" w:rsidR="004A49A0" w:rsidRDefault="004A49A0" w:rsidP="00364C27">
      <w:pPr>
        <w:pStyle w:val="NoSpacing"/>
      </w:pPr>
    </w:p>
    <w:p w14:paraId="507804D0" w14:textId="269BF8C1" w:rsidR="00364C27" w:rsidRPr="000C1385" w:rsidRDefault="00364C27" w:rsidP="00364C27">
      <w:pPr>
        <w:pStyle w:val="NoSpacing"/>
      </w:pPr>
      <w:r w:rsidRPr="000C1385">
        <w:t>Cut Rite Services LLC</w:t>
      </w:r>
    </w:p>
    <w:p w14:paraId="275D6FE3" w14:textId="77777777" w:rsidR="00364C27" w:rsidRDefault="00364C27" w:rsidP="00364C27">
      <w:pPr>
        <w:pStyle w:val="NoSpacing"/>
      </w:pPr>
      <w:r>
        <w:t>P.O. Box 230</w:t>
      </w:r>
    </w:p>
    <w:p w14:paraId="469A2684" w14:textId="77777777" w:rsidR="00364C27" w:rsidRDefault="00364C27" w:rsidP="00364C27">
      <w:pPr>
        <w:pStyle w:val="NoSpacing"/>
      </w:pPr>
      <w:r>
        <w:t>Bremen, IN 46506</w:t>
      </w:r>
    </w:p>
    <w:p w14:paraId="22C461A2" w14:textId="77777777" w:rsidR="00364C27" w:rsidRDefault="00364C27" w:rsidP="00364C27">
      <w:pPr>
        <w:pStyle w:val="NoSpacing"/>
      </w:pPr>
      <w:r>
        <w:t>(574) 784-8889 Business</w:t>
      </w:r>
    </w:p>
    <w:p w14:paraId="62E248DC" w14:textId="77777777" w:rsidR="00364C27" w:rsidRDefault="00364C27" w:rsidP="00364C27">
      <w:pPr>
        <w:pStyle w:val="NoSpacing"/>
      </w:pPr>
      <w:r>
        <w:t>(574) 546-0319 Fax</w:t>
      </w:r>
    </w:p>
    <w:p w14:paraId="1E1204ED" w14:textId="7AFE348D" w:rsidR="00364C27" w:rsidRDefault="00387B86" w:rsidP="00364C27">
      <w:pPr>
        <w:pStyle w:val="NoSpacing"/>
        <w:rPr>
          <w:rStyle w:val="Hyperlink"/>
        </w:rPr>
      </w:pPr>
      <w:hyperlink r:id="rId13" w:history="1">
        <w:r w:rsidR="00364C27" w:rsidRPr="00065433">
          <w:rPr>
            <w:rStyle w:val="Hyperlink"/>
          </w:rPr>
          <w:t>Info@cutritetreeservices.com</w:t>
        </w:r>
      </w:hyperlink>
    </w:p>
    <w:p w14:paraId="2A8F2480" w14:textId="0614700A" w:rsidR="00364C27" w:rsidRDefault="00364C27" w:rsidP="006C2A05">
      <w:pPr>
        <w:pStyle w:val="NoSpacing"/>
      </w:pPr>
    </w:p>
    <w:p w14:paraId="55EF7C5C" w14:textId="2119515B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 xml:space="preserve">Dave </w:t>
      </w:r>
      <w:proofErr w:type="spellStart"/>
      <w:r w:rsidRPr="003124BC">
        <w:rPr>
          <w:rStyle w:val="Hyperlink"/>
          <w:color w:val="auto"/>
          <w:u w:val="none"/>
        </w:rPr>
        <w:t>Talboom</w:t>
      </w:r>
      <w:proofErr w:type="spellEnd"/>
      <w:r w:rsidRPr="003124BC">
        <w:rPr>
          <w:rStyle w:val="Hyperlink"/>
          <w:color w:val="auto"/>
          <w:u w:val="none"/>
        </w:rPr>
        <w:t xml:space="preserve"> Lawncare, Inc.</w:t>
      </w:r>
    </w:p>
    <w:p w14:paraId="5F82C118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Pamela Morris</w:t>
      </w:r>
    </w:p>
    <w:p w14:paraId="3636903C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26981 Kline Trail</w:t>
      </w:r>
    </w:p>
    <w:p w14:paraId="66481175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South Bends, IN 46614</w:t>
      </w:r>
    </w:p>
    <w:p w14:paraId="75D2902A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234-4883 Business</w:t>
      </w:r>
    </w:p>
    <w:p w14:paraId="29F19338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289-3030 Fax</w:t>
      </w:r>
    </w:p>
    <w:p w14:paraId="33A99DD7" w14:textId="77777777" w:rsidR="003124BC" w:rsidRPr="003124BC" w:rsidRDefault="003124BC" w:rsidP="003124BC">
      <w:pPr>
        <w:pStyle w:val="NoSpacing"/>
        <w:rPr>
          <w:u w:val="single"/>
        </w:rPr>
      </w:pPr>
      <w:r w:rsidRPr="003124BC">
        <w:rPr>
          <w:rStyle w:val="Hyperlink"/>
          <w:color w:val="auto"/>
        </w:rPr>
        <w:t>davetalboom@yahoo.com</w:t>
      </w:r>
    </w:p>
    <w:p w14:paraId="20F0EE37" w14:textId="77777777" w:rsidR="003124BC" w:rsidRPr="003124BC" w:rsidRDefault="003124BC" w:rsidP="006C2A05">
      <w:pPr>
        <w:pStyle w:val="NoSpacing"/>
      </w:pPr>
    </w:p>
    <w:p w14:paraId="09A5893C" w14:textId="77777777" w:rsidR="003124BC" w:rsidRPr="003124BC" w:rsidRDefault="003124BC" w:rsidP="003124BC">
      <w:pPr>
        <w:pStyle w:val="NoSpacing"/>
      </w:pPr>
      <w:r w:rsidRPr="003124BC">
        <w:t>Douglas Landscaping, Inc.</w:t>
      </w:r>
    </w:p>
    <w:p w14:paraId="2E8E76A6" w14:textId="77777777" w:rsidR="003124BC" w:rsidRPr="003124BC" w:rsidRDefault="003124BC" w:rsidP="003124BC">
      <w:pPr>
        <w:pStyle w:val="NoSpacing"/>
      </w:pPr>
      <w:r w:rsidRPr="003124BC">
        <w:t>Douglas Pittman</w:t>
      </w:r>
    </w:p>
    <w:p w14:paraId="2A6A8C75" w14:textId="77777777" w:rsidR="003124BC" w:rsidRPr="003124BC" w:rsidRDefault="003124BC" w:rsidP="003124BC">
      <w:pPr>
        <w:pStyle w:val="NoSpacing"/>
      </w:pPr>
      <w:r w:rsidRPr="003124BC">
        <w:t>23590 Ardmore Tr.</w:t>
      </w:r>
    </w:p>
    <w:p w14:paraId="549B294A" w14:textId="77777777" w:rsidR="003124BC" w:rsidRPr="003124BC" w:rsidRDefault="003124BC" w:rsidP="003124BC">
      <w:pPr>
        <w:pStyle w:val="NoSpacing"/>
      </w:pPr>
      <w:r w:rsidRPr="003124BC">
        <w:t>South Bend, IN 46628</w:t>
      </w:r>
    </w:p>
    <w:p w14:paraId="5F8BCBFB" w14:textId="77777777" w:rsidR="003124BC" w:rsidRPr="003124BC" w:rsidRDefault="003124BC" w:rsidP="003124BC">
      <w:pPr>
        <w:pStyle w:val="NoSpacing"/>
      </w:pPr>
      <w:r w:rsidRPr="003124BC">
        <w:t>(574) 287-8908 Business</w:t>
      </w:r>
    </w:p>
    <w:p w14:paraId="111D3CB2" w14:textId="77777777" w:rsidR="003124BC" w:rsidRPr="003124BC" w:rsidRDefault="003124BC" w:rsidP="003124BC">
      <w:pPr>
        <w:pStyle w:val="NoSpacing"/>
      </w:pPr>
      <w:r w:rsidRPr="003124BC">
        <w:t>(574) 287-8199 Fax</w:t>
      </w:r>
    </w:p>
    <w:p w14:paraId="29AE2A58" w14:textId="77777777" w:rsidR="003124BC" w:rsidRPr="003124BC" w:rsidRDefault="00387B86" w:rsidP="003124BC">
      <w:pPr>
        <w:pStyle w:val="NoSpacing"/>
        <w:rPr>
          <w:rStyle w:val="Hyperlink"/>
          <w:color w:val="auto"/>
        </w:rPr>
      </w:pPr>
      <w:hyperlink r:id="rId14" w:history="1">
        <w:r w:rsidR="003124BC" w:rsidRPr="003124BC">
          <w:rPr>
            <w:rStyle w:val="Hyperlink"/>
            <w:color w:val="auto"/>
          </w:rPr>
          <w:t>jennydouglaslandscape@yahoo.com</w:t>
        </w:r>
      </w:hyperlink>
    </w:p>
    <w:p w14:paraId="263D2375" w14:textId="500BE25B" w:rsidR="00364C27" w:rsidRDefault="00364C27" w:rsidP="00364C27">
      <w:pPr>
        <w:pStyle w:val="NoSpacing"/>
      </w:pPr>
    </w:p>
    <w:p w14:paraId="22FC9DD8" w14:textId="77777777" w:rsidR="004A49A0" w:rsidRDefault="004A49A0" w:rsidP="004A49A0">
      <w:pPr>
        <w:pStyle w:val="NoSpacing"/>
        <w:rPr>
          <w:rStyle w:val="Hyperlink"/>
          <w:color w:val="FF0000"/>
          <w:u w:val="none"/>
        </w:rPr>
      </w:pPr>
      <w:r w:rsidRPr="000623F1">
        <w:rPr>
          <w:rStyle w:val="Hyperlink"/>
          <w:color w:val="auto"/>
          <w:u w:val="none"/>
        </w:rPr>
        <w:t>Doug’s Mishawaka Tree Service, Inc.</w:t>
      </w:r>
    </w:p>
    <w:p w14:paraId="5040329F" w14:textId="77777777" w:rsidR="004A49A0" w:rsidRDefault="004A49A0" w:rsidP="004A49A0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Doug Whittaker</w:t>
      </w:r>
    </w:p>
    <w:p w14:paraId="49E2DEB8" w14:textId="77777777" w:rsidR="004A49A0" w:rsidRDefault="004A49A0" w:rsidP="004A49A0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11303 Edison Rd.</w:t>
      </w:r>
    </w:p>
    <w:p w14:paraId="1F871455" w14:textId="77777777" w:rsidR="004A49A0" w:rsidRDefault="004A49A0" w:rsidP="004A49A0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Osceola, IN 46561</w:t>
      </w:r>
    </w:p>
    <w:p w14:paraId="1C23D267" w14:textId="77777777" w:rsidR="004A49A0" w:rsidRDefault="004A49A0" w:rsidP="004A49A0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59-5700 Business</w:t>
      </w:r>
    </w:p>
    <w:p w14:paraId="254B84DF" w14:textId="77777777" w:rsidR="004A49A0" w:rsidRDefault="004A49A0" w:rsidP="004A49A0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59-5784 Fax</w:t>
      </w:r>
    </w:p>
    <w:p w14:paraId="5D35357A" w14:textId="603A95A7" w:rsidR="004A49A0" w:rsidRDefault="00387B86" w:rsidP="004A49A0">
      <w:pPr>
        <w:pStyle w:val="NoSpacing"/>
        <w:rPr>
          <w:rStyle w:val="Hyperlink"/>
          <w:color w:val="auto"/>
        </w:rPr>
      </w:pPr>
      <w:hyperlink r:id="rId15" w:history="1">
        <w:r w:rsidR="004A49A0" w:rsidRPr="00E570A0">
          <w:rPr>
            <w:rStyle w:val="Hyperlink"/>
          </w:rPr>
          <w:t>dougsmishawakatree@yahoo.com</w:t>
        </w:r>
      </w:hyperlink>
    </w:p>
    <w:p w14:paraId="72F7AEDF" w14:textId="77777777" w:rsidR="004A49A0" w:rsidRDefault="004A49A0" w:rsidP="00364C27">
      <w:pPr>
        <w:pStyle w:val="NoSpacing"/>
      </w:pPr>
    </w:p>
    <w:p w14:paraId="25D58D55" w14:textId="3C1A5770" w:rsidR="00364C27" w:rsidRPr="003124BC" w:rsidRDefault="00364C27" w:rsidP="00364C27">
      <w:pPr>
        <w:pStyle w:val="NoSpacing"/>
      </w:pPr>
      <w:proofErr w:type="spellStart"/>
      <w:r w:rsidRPr="003124BC">
        <w:t>Envirovision</w:t>
      </w:r>
      <w:proofErr w:type="spellEnd"/>
      <w:r w:rsidRPr="003124BC">
        <w:t>, Inc.</w:t>
      </w:r>
    </w:p>
    <w:p w14:paraId="0C9BB067" w14:textId="77777777" w:rsidR="00364C27" w:rsidRPr="003124BC" w:rsidRDefault="00364C27" w:rsidP="00364C27">
      <w:pPr>
        <w:pStyle w:val="NoSpacing"/>
      </w:pPr>
      <w:r w:rsidRPr="003124BC">
        <w:t xml:space="preserve">Walter </w:t>
      </w:r>
      <w:proofErr w:type="spellStart"/>
      <w:r w:rsidRPr="003124BC">
        <w:t>Kanoff</w:t>
      </w:r>
      <w:proofErr w:type="spellEnd"/>
    </w:p>
    <w:p w14:paraId="4BCB0D93" w14:textId="77777777" w:rsidR="00364C27" w:rsidRPr="003124BC" w:rsidRDefault="00364C27" w:rsidP="00364C27">
      <w:pPr>
        <w:pStyle w:val="NoSpacing"/>
      </w:pPr>
      <w:r w:rsidRPr="003124BC">
        <w:t>3205 Bremen Highway</w:t>
      </w:r>
    </w:p>
    <w:p w14:paraId="47D4960C" w14:textId="77777777" w:rsidR="00364C27" w:rsidRPr="003124BC" w:rsidRDefault="00364C27" w:rsidP="00364C27">
      <w:pPr>
        <w:pStyle w:val="NoSpacing"/>
      </w:pPr>
      <w:r w:rsidRPr="003124BC">
        <w:t>Mishawaka, In 46544</w:t>
      </w:r>
    </w:p>
    <w:p w14:paraId="418D1570" w14:textId="77777777" w:rsidR="00364C27" w:rsidRPr="003124BC" w:rsidRDefault="00364C27" w:rsidP="00364C27">
      <w:pPr>
        <w:pStyle w:val="NoSpacing"/>
      </w:pPr>
      <w:r w:rsidRPr="003124BC">
        <w:t>(574) 259-4357 Business</w:t>
      </w:r>
    </w:p>
    <w:p w14:paraId="2A18C80C" w14:textId="77777777" w:rsidR="005F390C" w:rsidRDefault="005F390C" w:rsidP="006C2A05">
      <w:pPr>
        <w:pStyle w:val="NoSpacing"/>
      </w:pPr>
    </w:p>
    <w:p w14:paraId="0BC18C93" w14:textId="77777777" w:rsidR="00173B05" w:rsidRDefault="00173B05" w:rsidP="006C2A05">
      <w:pPr>
        <w:pStyle w:val="NoSpacing"/>
      </w:pPr>
    </w:p>
    <w:p w14:paraId="32D1DADE" w14:textId="77777777" w:rsidR="00173B05" w:rsidRDefault="00173B05" w:rsidP="006C2A05">
      <w:pPr>
        <w:pStyle w:val="NoSpacing"/>
      </w:pPr>
    </w:p>
    <w:p w14:paraId="4B8F59AA" w14:textId="77777777" w:rsidR="00173B05" w:rsidRDefault="00173B05" w:rsidP="006C2A05">
      <w:pPr>
        <w:pStyle w:val="NoSpacing"/>
      </w:pPr>
    </w:p>
    <w:p w14:paraId="0D4302CE" w14:textId="37C63FEE" w:rsidR="005F390C" w:rsidRDefault="005F390C" w:rsidP="006C2A05">
      <w:pPr>
        <w:pStyle w:val="NoSpacing"/>
      </w:pPr>
      <w:proofErr w:type="spellStart"/>
      <w:r>
        <w:lastRenderedPageBreak/>
        <w:t>Fogley</w:t>
      </w:r>
      <w:proofErr w:type="spellEnd"/>
      <w:r>
        <w:t xml:space="preserve"> Landscape Inc.</w:t>
      </w:r>
    </w:p>
    <w:p w14:paraId="2286274F" w14:textId="446725C5" w:rsidR="005F390C" w:rsidRDefault="005F390C" w:rsidP="006C2A05">
      <w:pPr>
        <w:pStyle w:val="NoSpacing"/>
      </w:pPr>
      <w:r>
        <w:t>John Foegley</w:t>
      </w:r>
    </w:p>
    <w:p w14:paraId="14A783E4" w14:textId="7F560837" w:rsidR="005F390C" w:rsidRDefault="005F390C" w:rsidP="006C2A05">
      <w:pPr>
        <w:pStyle w:val="NoSpacing"/>
      </w:pPr>
      <w:r>
        <w:t xml:space="preserve">52215 N </w:t>
      </w:r>
      <w:proofErr w:type="spellStart"/>
      <w:r>
        <w:t>Wac</w:t>
      </w:r>
      <w:proofErr w:type="spellEnd"/>
      <w:r>
        <w:t xml:space="preserve"> Rd</w:t>
      </w:r>
    </w:p>
    <w:p w14:paraId="68630CE3" w14:textId="4420C04C" w:rsidR="005F390C" w:rsidRDefault="005F390C" w:rsidP="006C2A05">
      <w:pPr>
        <w:pStyle w:val="NoSpacing"/>
      </w:pPr>
      <w:r>
        <w:t>South Bend IN 46628</w:t>
      </w:r>
    </w:p>
    <w:p w14:paraId="237F7E07" w14:textId="77777777" w:rsidR="005F390C" w:rsidRDefault="005F390C" w:rsidP="006C2A05">
      <w:pPr>
        <w:pStyle w:val="NoSpacing"/>
      </w:pPr>
      <w:r>
        <w:t>(574) 277-2424</w:t>
      </w:r>
    </w:p>
    <w:p w14:paraId="1DE5893A" w14:textId="4E3956B8" w:rsidR="005F390C" w:rsidRDefault="00387B86" w:rsidP="006C2A05">
      <w:pPr>
        <w:pStyle w:val="NoSpacing"/>
      </w:pPr>
      <w:hyperlink r:id="rId16" w:history="1">
        <w:r w:rsidR="005F390C" w:rsidRPr="00DF02D5">
          <w:rPr>
            <w:rStyle w:val="Hyperlink"/>
          </w:rPr>
          <w:t>John@fogleylandscape.com</w:t>
        </w:r>
      </w:hyperlink>
    </w:p>
    <w:p w14:paraId="09FD4AA9" w14:textId="77777777" w:rsidR="005F390C" w:rsidRDefault="005F390C" w:rsidP="006C2A05">
      <w:pPr>
        <w:pStyle w:val="NoSpacing"/>
      </w:pPr>
    </w:p>
    <w:p w14:paraId="12EC04AD" w14:textId="77777777" w:rsidR="004A49A0" w:rsidRDefault="004A49A0" w:rsidP="006C2A05">
      <w:pPr>
        <w:pStyle w:val="NoSpacing"/>
      </w:pPr>
    </w:p>
    <w:p w14:paraId="692B73C1" w14:textId="26EDFC12" w:rsidR="006C2A05" w:rsidRPr="003124BC" w:rsidRDefault="006C2A05" w:rsidP="006C2A05">
      <w:pPr>
        <w:pStyle w:val="NoSpacing"/>
      </w:pPr>
      <w:r w:rsidRPr="003124BC">
        <w:t>Fuerbringer Landscaping &amp; Design, Inc.</w:t>
      </w:r>
    </w:p>
    <w:p w14:paraId="4304A2E8" w14:textId="77777777" w:rsidR="006C2A05" w:rsidRPr="003124BC" w:rsidRDefault="006C2A05" w:rsidP="006C2A05">
      <w:pPr>
        <w:pStyle w:val="NoSpacing"/>
      </w:pPr>
      <w:r w:rsidRPr="003124BC">
        <w:t>Daniel Fuerbringer</w:t>
      </w:r>
    </w:p>
    <w:p w14:paraId="23EA786C" w14:textId="77777777" w:rsidR="006C2A05" w:rsidRPr="003124BC" w:rsidRDefault="006C2A05" w:rsidP="006C2A05">
      <w:pPr>
        <w:pStyle w:val="NoSpacing"/>
      </w:pPr>
      <w:r w:rsidRPr="003124BC">
        <w:t>22530 Brick Rd.</w:t>
      </w:r>
    </w:p>
    <w:p w14:paraId="751A8E6A" w14:textId="77777777" w:rsidR="006C2A05" w:rsidRPr="003124BC" w:rsidRDefault="006C2A05" w:rsidP="006C2A05">
      <w:pPr>
        <w:pStyle w:val="NoSpacing"/>
      </w:pPr>
      <w:r w:rsidRPr="003124BC">
        <w:t>South Bend, IN 46628</w:t>
      </w:r>
    </w:p>
    <w:p w14:paraId="16D667C7" w14:textId="77777777" w:rsidR="006C2A05" w:rsidRPr="003124BC" w:rsidRDefault="006C2A05" w:rsidP="006C2A05">
      <w:pPr>
        <w:pStyle w:val="NoSpacing"/>
      </w:pPr>
      <w:r w:rsidRPr="003124BC">
        <w:t>(574) 271-9714 Business</w:t>
      </w:r>
    </w:p>
    <w:p w14:paraId="3A580D18" w14:textId="77777777" w:rsidR="006C2A05" w:rsidRPr="003124BC" w:rsidRDefault="006C2A05" w:rsidP="006C2A05">
      <w:pPr>
        <w:pStyle w:val="NoSpacing"/>
      </w:pPr>
      <w:r w:rsidRPr="003124BC">
        <w:t>(574) 271-2861 Fax</w:t>
      </w:r>
    </w:p>
    <w:p w14:paraId="5EFB165A" w14:textId="7245C340" w:rsidR="006C2A05" w:rsidRPr="003124BC" w:rsidRDefault="00387B86" w:rsidP="006C2A05">
      <w:pPr>
        <w:pStyle w:val="NoSpacing"/>
        <w:rPr>
          <w:rStyle w:val="Hyperlink"/>
          <w:color w:val="auto"/>
        </w:rPr>
      </w:pPr>
      <w:hyperlink r:id="rId17" w:history="1">
        <w:r w:rsidR="006C2A05" w:rsidRPr="003124BC">
          <w:rPr>
            <w:rStyle w:val="Hyperlink"/>
            <w:color w:val="auto"/>
          </w:rPr>
          <w:t>contactus@fuerbringerlandscaping.com</w:t>
        </w:r>
      </w:hyperlink>
    </w:p>
    <w:p w14:paraId="796074BE" w14:textId="2260502F" w:rsidR="00490BFC" w:rsidRDefault="00490BFC" w:rsidP="006C2A05">
      <w:pPr>
        <w:pStyle w:val="NoSpacing"/>
        <w:rPr>
          <w:rStyle w:val="Hyperlink"/>
          <w:color w:val="auto"/>
        </w:rPr>
      </w:pPr>
    </w:p>
    <w:p w14:paraId="2B2D667F" w14:textId="77777777" w:rsidR="003B2462" w:rsidRPr="000C1385" w:rsidRDefault="003B2462" w:rsidP="003B2462">
      <w:pPr>
        <w:pStyle w:val="NoSpacing"/>
        <w:rPr>
          <w:rStyle w:val="Hyperlink"/>
          <w:color w:val="auto"/>
          <w:u w:val="none"/>
        </w:rPr>
      </w:pPr>
      <w:r w:rsidRPr="000C1385">
        <w:rPr>
          <w:rStyle w:val="Hyperlink"/>
          <w:color w:val="auto"/>
          <w:u w:val="none"/>
        </w:rPr>
        <w:t>Higher Ground Tree Care LLC</w:t>
      </w:r>
    </w:p>
    <w:p w14:paraId="07C1D980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Matthew Hogarth</w:t>
      </w:r>
    </w:p>
    <w:p w14:paraId="32C1C24B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12586 Heather Park Dr.</w:t>
      </w:r>
    </w:p>
    <w:p w14:paraId="4E4772F7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Granger, IN 46530</w:t>
      </w:r>
    </w:p>
    <w:p w14:paraId="26123EA8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76-6359 Business</w:t>
      </w:r>
    </w:p>
    <w:p w14:paraId="24FA6D1A" w14:textId="77777777" w:rsidR="003B2462" w:rsidRDefault="00387B86" w:rsidP="003B2462">
      <w:pPr>
        <w:pStyle w:val="NoSpacing"/>
        <w:rPr>
          <w:rStyle w:val="Hyperlink"/>
          <w:color w:val="auto"/>
          <w:u w:val="none"/>
        </w:rPr>
      </w:pPr>
      <w:hyperlink r:id="rId18" w:history="1">
        <w:r w:rsidR="003B2462" w:rsidRPr="005D47BD">
          <w:rPr>
            <w:rStyle w:val="Hyperlink"/>
          </w:rPr>
          <w:t>Matt@hgtreecare.com</w:t>
        </w:r>
      </w:hyperlink>
    </w:p>
    <w:p w14:paraId="63F0E27B" w14:textId="77777777" w:rsidR="003B2462" w:rsidRDefault="003B2462" w:rsidP="006C2A05">
      <w:pPr>
        <w:pStyle w:val="NoSpacing"/>
        <w:rPr>
          <w:rStyle w:val="Hyperlink"/>
          <w:color w:val="auto"/>
        </w:rPr>
      </w:pPr>
    </w:p>
    <w:p w14:paraId="48CE5B95" w14:textId="77777777" w:rsidR="005F390C" w:rsidRPr="000C1385" w:rsidRDefault="005F390C" w:rsidP="005F390C">
      <w:pPr>
        <w:pStyle w:val="NoSpacing"/>
        <w:rPr>
          <w:rStyle w:val="Hyperlink"/>
          <w:color w:val="auto"/>
          <w:u w:val="none"/>
        </w:rPr>
      </w:pPr>
      <w:r w:rsidRPr="000C1385">
        <w:rPr>
          <w:rStyle w:val="Hyperlink"/>
          <w:color w:val="auto"/>
          <w:u w:val="none"/>
        </w:rPr>
        <w:t>Homer Tre Service, Inc.</w:t>
      </w:r>
    </w:p>
    <w:p w14:paraId="2F9C2D3C" w14:textId="77777777" w:rsidR="005F390C" w:rsidRDefault="005F390C" w:rsidP="005F390C">
      <w:pPr>
        <w:pStyle w:val="NoSpacing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Richard </w:t>
      </w:r>
      <w:proofErr w:type="spellStart"/>
      <w:r>
        <w:rPr>
          <w:rStyle w:val="Hyperlink"/>
          <w:color w:val="000000" w:themeColor="text1"/>
          <w:u w:val="none"/>
        </w:rPr>
        <w:t>Reposh</w:t>
      </w:r>
      <w:proofErr w:type="spellEnd"/>
    </w:p>
    <w:p w14:paraId="158022ED" w14:textId="77777777" w:rsidR="005F390C" w:rsidRDefault="005F390C" w:rsidP="005F390C">
      <w:pPr>
        <w:pStyle w:val="NoSpacing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16464 W. 143</w:t>
      </w:r>
      <w:r w:rsidRPr="00B7080F">
        <w:rPr>
          <w:rStyle w:val="Hyperlink"/>
          <w:color w:val="000000" w:themeColor="text1"/>
          <w:u w:val="none"/>
          <w:vertAlign w:val="superscript"/>
        </w:rPr>
        <w:t>rd</w:t>
      </w:r>
      <w:r>
        <w:rPr>
          <w:rStyle w:val="Hyperlink"/>
          <w:color w:val="000000" w:themeColor="text1"/>
          <w:u w:val="none"/>
        </w:rPr>
        <w:t xml:space="preserve"> St.</w:t>
      </w:r>
    </w:p>
    <w:p w14:paraId="6FC8A68D" w14:textId="77777777" w:rsidR="005F390C" w:rsidRDefault="005F390C" w:rsidP="005F390C">
      <w:pPr>
        <w:pStyle w:val="NoSpacing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Lockport, IN 60441 </w:t>
      </w:r>
    </w:p>
    <w:p w14:paraId="7FAA61DC" w14:textId="77777777" w:rsidR="005F390C" w:rsidRDefault="005F390C" w:rsidP="005F390C">
      <w:pPr>
        <w:pStyle w:val="NoSpacing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(815) 512-7018 Business</w:t>
      </w:r>
    </w:p>
    <w:p w14:paraId="467931D4" w14:textId="77777777" w:rsidR="005F390C" w:rsidRDefault="005F390C" w:rsidP="005F390C">
      <w:pPr>
        <w:pStyle w:val="NoSpacing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(815) 838-6027 Fax</w:t>
      </w:r>
    </w:p>
    <w:p w14:paraId="32796410" w14:textId="77777777" w:rsidR="005F390C" w:rsidRDefault="00387B86" w:rsidP="005F390C">
      <w:pPr>
        <w:pStyle w:val="NoSpacing"/>
        <w:rPr>
          <w:rStyle w:val="Hyperlink"/>
          <w:color w:val="000000" w:themeColor="text1"/>
          <w:u w:val="none"/>
        </w:rPr>
      </w:pPr>
      <w:hyperlink r:id="rId19" w:history="1">
        <w:r w:rsidR="005F390C" w:rsidRPr="007D5BE3">
          <w:rPr>
            <w:rStyle w:val="Hyperlink"/>
          </w:rPr>
          <w:t>laurakarli@hometree.com</w:t>
        </w:r>
      </w:hyperlink>
    </w:p>
    <w:p w14:paraId="19A4228E" w14:textId="77777777" w:rsidR="005F390C" w:rsidRDefault="005F390C" w:rsidP="003124BC">
      <w:pPr>
        <w:pStyle w:val="NoSpacing"/>
        <w:rPr>
          <w:rStyle w:val="Hyperlink"/>
          <w:color w:val="auto"/>
          <w:u w:val="none"/>
        </w:rPr>
      </w:pPr>
    </w:p>
    <w:p w14:paraId="506B5005" w14:textId="16A02B27" w:rsidR="003124BC" w:rsidRPr="00EB702A" w:rsidRDefault="003124BC" w:rsidP="003124BC">
      <w:pPr>
        <w:pStyle w:val="NoSpacing"/>
        <w:rPr>
          <w:rStyle w:val="Hyperlink"/>
          <w:color w:val="auto"/>
          <w:u w:val="none"/>
        </w:rPr>
      </w:pPr>
      <w:proofErr w:type="spellStart"/>
      <w:r w:rsidRPr="00EB702A">
        <w:rPr>
          <w:rStyle w:val="Hyperlink"/>
          <w:color w:val="auto"/>
          <w:u w:val="none"/>
        </w:rPr>
        <w:t>Kachur</w:t>
      </w:r>
      <w:proofErr w:type="spellEnd"/>
      <w:r w:rsidRPr="00EB702A">
        <w:rPr>
          <w:rStyle w:val="Hyperlink"/>
          <w:color w:val="auto"/>
          <w:u w:val="none"/>
        </w:rPr>
        <w:t xml:space="preserve"> Tree Service LLC</w:t>
      </w:r>
    </w:p>
    <w:p w14:paraId="3FE9A72F" w14:textId="77777777" w:rsidR="003124BC" w:rsidRDefault="003124BC" w:rsidP="003124BC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Michael </w:t>
      </w:r>
      <w:proofErr w:type="spellStart"/>
      <w:r>
        <w:rPr>
          <w:rStyle w:val="Hyperlink"/>
          <w:color w:val="auto"/>
          <w:u w:val="none"/>
        </w:rPr>
        <w:t>Kachur</w:t>
      </w:r>
      <w:proofErr w:type="spellEnd"/>
    </w:p>
    <w:p w14:paraId="01BF87FA" w14:textId="77777777" w:rsidR="003124BC" w:rsidRDefault="003124BC" w:rsidP="003124BC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316 Fulkerson Rd.</w:t>
      </w:r>
    </w:p>
    <w:p w14:paraId="2BD02364" w14:textId="77777777" w:rsidR="003124BC" w:rsidRDefault="003124BC" w:rsidP="003124BC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Niles, MI 49120</w:t>
      </w:r>
    </w:p>
    <w:p w14:paraId="6AEA7531" w14:textId="77777777" w:rsidR="003124BC" w:rsidRDefault="003124BC" w:rsidP="003124BC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269) 684-0664 Business</w:t>
      </w:r>
    </w:p>
    <w:p w14:paraId="3F9EBCAE" w14:textId="77777777" w:rsidR="003124BC" w:rsidRDefault="003124BC" w:rsidP="003124BC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269) 684-2264 Fax</w:t>
      </w:r>
    </w:p>
    <w:p w14:paraId="47B93DFF" w14:textId="334615FF" w:rsidR="003124BC" w:rsidRDefault="00387B86" w:rsidP="003124BC">
      <w:pPr>
        <w:pStyle w:val="NoSpacing"/>
        <w:rPr>
          <w:rStyle w:val="Hyperlink"/>
          <w:color w:val="auto"/>
          <w:u w:val="none"/>
        </w:rPr>
      </w:pPr>
      <w:hyperlink r:id="rId20" w:history="1">
        <w:r w:rsidRPr="006974DB">
          <w:rPr>
            <w:rStyle w:val="Hyperlink"/>
          </w:rPr>
          <w:t>info@kachurtreeservice.com</w:t>
        </w:r>
      </w:hyperlink>
    </w:p>
    <w:p w14:paraId="7184FE9D" w14:textId="77777777" w:rsidR="00387B86" w:rsidRPr="00F10E56" w:rsidRDefault="00387B86" w:rsidP="003124BC">
      <w:pPr>
        <w:pStyle w:val="NoSpacing"/>
      </w:pPr>
    </w:p>
    <w:p w14:paraId="354DA14D" w14:textId="77777777" w:rsidR="003124BC" w:rsidRPr="003124BC" w:rsidRDefault="003124BC" w:rsidP="006C2A05">
      <w:pPr>
        <w:pStyle w:val="NoSpacing"/>
        <w:rPr>
          <w:rStyle w:val="Hyperlink"/>
          <w:color w:val="auto"/>
        </w:rPr>
      </w:pPr>
    </w:p>
    <w:p w14:paraId="3C94DBAC" w14:textId="488DDD4A" w:rsidR="00EB6342" w:rsidRPr="003124BC" w:rsidRDefault="00EB6342" w:rsidP="00EB6342">
      <w:pPr>
        <w:pStyle w:val="NoSpacing"/>
      </w:pPr>
      <w:r w:rsidRPr="003124BC">
        <w:t xml:space="preserve">KC Tree, Inc. </w:t>
      </w:r>
    </w:p>
    <w:p w14:paraId="35BC2369" w14:textId="77777777" w:rsidR="00EB6342" w:rsidRPr="003124BC" w:rsidRDefault="00EB6342" w:rsidP="00EB6342">
      <w:pPr>
        <w:pStyle w:val="NoSpacing"/>
      </w:pPr>
      <w:proofErr w:type="spellStart"/>
      <w:r w:rsidRPr="003124BC">
        <w:t>Kregg</w:t>
      </w:r>
      <w:proofErr w:type="spellEnd"/>
      <w:r w:rsidRPr="003124BC">
        <w:t xml:space="preserve"> </w:t>
      </w:r>
      <w:proofErr w:type="spellStart"/>
      <w:r w:rsidRPr="003124BC">
        <w:t>Keigley</w:t>
      </w:r>
      <w:proofErr w:type="spellEnd"/>
    </w:p>
    <w:p w14:paraId="0DA74964" w14:textId="77777777" w:rsidR="00EB6342" w:rsidRPr="003124BC" w:rsidRDefault="00EB6342" w:rsidP="00EB6342">
      <w:pPr>
        <w:pStyle w:val="NoSpacing"/>
      </w:pPr>
      <w:r w:rsidRPr="003124BC">
        <w:t>8913 E US Hwy 20</w:t>
      </w:r>
    </w:p>
    <w:p w14:paraId="65B7376D" w14:textId="77777777" w:rsidR="00EB6342" w:rsidRPr="003124BC" w:rsidRDefault="00EB6342" w:rsidP="00EB6342">
      <w:pPr>
        <w:pStyle w:val="NoSpacing"/>
      </w:pPr>
      <w:r w:rsidRPr="003124BC">
        <w:t>New Carlisle, IN 46552</w:t>
      </w:r>
    </w:p>
    <w:p w14:paraId="40D62FFB" w14:textId="77777777" w:rsidR="00EB6342" w:rsidRPr="003124BC" w:rsidRDefault="00EB6342" w:rsidP="00EB6342">
      <w:pPr>
        <w:pStyle w:val="NoSpacing"/>
      </w:pPr>
      <w:r w:rsidRPr="003124BC">
        <w:t>(574) 674-7722 Business</w:t>
      </w:r>
    </w:p>
    <w:p w14:paraId="73FB92C9" w14:textId="77777777" w:rsidR="00EB6342" w:rsidRPr="003124BC" w:rsidRDefault="00EB6342" w:rsidP="00EB6342">
      <w:pPr>
        <w:pStyle w:val="NoSpacing"/>
      </w:pPr>
      <w:r w:rsidRPr="003124BC">
        <w:t>(574) 654-7735 Fax</w:t>
      </w:r>
    </w:p>
    <w:p w14:paraId="153B2AB9" w14:textId="29C7E08D" w:rsidR="00EB6342" w:rsidRDefault="00387B86" w:rsidP="00EB6342">
      <w:pPr>
        <w:pStyle w:val="NoSpacing"/>
        <w:rPr>
          <w:rStyle w:val="Hyperlink"/>
          <w:color w:val="auto"/>
        </w:rPr>
      </w:pPr>
      <w:hyperlink r:id="rId21" w:history="1">
        <w:r w:rsidR="00EB6342" w:rsidRPr="003124BC">
          <w:rPr>
            <w:rStyle w:val="Hyperlink"/>
            <w:color w:val="auto"/>
          </w:rPr>
          <w:t>lkeigley@orgpeople.com</w:t>
        </w:r>
      </w:hyperlink>
    </w:p>
    <w:p w14:paraId="73FE46FA" w14:textId="77777777" w:rsidR="00387B86" w:rsidRPr="003124BC" w:rsidRDefault="00387B86" w:rsidP="00EB6342">
      <w:pPr>
        <w:pStyle w:val="NoSpacing"/>
        <w:rPr>
          <w:rStyle w:val="Hyperlink"/>
          <w:color w:val="auto"/>
        </w:rPr>
      </w:pPr>
    </w:p>
    <w:p w14:paraId="16EA9DF8" w14:textId="3FBB746F" w:rsidR="00E079FF" w:rsidRDefault="00E079FF" w:rsidP="00EB6342">
      <w:pPr>
        <w:pStyle w:val="NoSpacing"/>
        <w:rPr>
          <w:rStyle w:val="Hyperlink"/>
          <w:color w:val="auto"/>
        </w:rPr>
      </w:pPr>
    </w:p>
    <w:p w14:paraId="4DA79816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Kevin’s Tree &amp; Landscaping of Michiana, Inc.</w:t>
      </w:r>
    </w:p>
    <w:p w14:paraId="318272D0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Kevin Franklin</w:t>
      </w:r>
    </w:p>
    <w:p w14:paraId="747B61D6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24055 State Rd. 23</w:t>
      </w:r>
    </w:p>
    <w:p w14:paraId="3C654B80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South Bend, IN 46614</w:t>
      </w:r>
    </w:p>
    <w:p w14:paraId="150E319D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(574) 247-1410 Business</w:t>
      </w:r>
    </w:p>
    <w:p w14:paraId="5C920BC8" w14:textId="77777777" w:rsidR="00BD1E9A" w:rsidRPr="00AE4AD5" w:rsidRDefault="00BD1E9A" w:rsidP="00BD1E9A">
      <w:pPr>
        <w:pStyle w:val="NoSpacing"/>
        <w:rPr>
          <w:rStyle w:val="Hyperlink"/>
          <w:color w:val="auto"/>
          <w:u w:val="none"/>
        </w:rPr>
      </w:pPr>
      <w:r w:rsidRPr="00AE4AD5">
        <w:rPr>
          <w:rStyle w:val="Hyperlink"/>
          <w:color w:val="auto"/>
          <w:u w:val="none"/>
        </w:rPr>
        <w:t>(574) 247-1414 Fax</w:t>
      </w:r>
    </w:p>
    <w:p w14:paraId="69DAD6E3" w14:textId="77777777" w:rsidR="00BD1E9A" w:rsidRDefault="00387B86" w:rsidP="00BD1E9A">
      <w:pPr>
        <w:pStyle w:val="NoSpacing"/>
        <w:rPr>
          <w:rStyle w:val="Hyperlink"/>
          <w:color w:val="auto"/>
          <w:u w:val="none"/>
        </w:rPr>
      </w:pPr>
      <w:hyperlink r:id="rId22" w:history="1">
        <w:r w:rsidR="00BD1E9A" w:rsidRPr="00AE4AD5">
          <w:rPr>
            <w:rStyle w:val="Hyperlink"/>
          </w:rPr>
          <w:t>kevinstree@live.com</w:t>
        </w:r>
      </w:hyperlink>
    </w:p>
    <w:p w14:paraId="5ADDA746" w14:textId="77777777" w:rsidR="003B2462" w:rsidRDefault="003B2462" w:rsidP="00364C27">
      <w:pPr>
        <w:pStyle w:val="NoSpacing"/>
        <w:rPr>
          <w:rStyle w:val="Hyperlink"/>
          <w:color w:val="auto"/>
          <w:u w:val="none"/>
        </w:rPr>
      </w:pPr>
    </w:p>
    <w:p w14:paraId="59D2DEE4" w14:textId="77777777" w:rsidR="004A49A0" w:rsidRP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4A49A0">
        <w:rPr>
          <w:rFonts w:ascii="Times New Roman" w:eastAsiaTheme="minorEastAsia" w:hAnsi="Times New Roman" w:cs="Times New Roman"/>
          <w:sz w:val="20"/>
          <w:szCs w:val="20"/>
        </w:rPr>
        <w:t>K&amp;R Tree Service</w:t>
      </w:r>
    </w:p>
    <w:p w14:paraId="09BDC0D9" w14:textId="77777777" w:rsidR="004A49A0" w:rsidRP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4A49A0">
        <w:rPr>
          <w:rFonts w:ascii="Times New Roman" w:eastAsiaTheme="minorEastAsia" w:hAnsi="Times New Roman" w:cs="Times New Roman"/>
          <w:sz w:val="20"/>
          <w:szCs w:val="20"/>
        </w:rPr>
        <w:t>Kevin Kennedy</w:t>
      </w:r>
    </w:p>
    <w:p w14:paraId="4F9C0D83" w14:textId="77777777" w:rsidR="004A49A0" w:rsidRP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4A49A0">
        <w:rPr>
          <w:rFonts w:ascii="Times New Roman" w:eastAsiaTheme="minorEastAsia" w:hAnsi="Times New Roman" w:cs="Times New Roman"/>
          <w:sz w:val="20"/>
          <w:szCs w:val="20"/>
        </w:rPr>
        <w:t>1724 S. Grant St.</w:t>
      </w:r>
    </w:p>
    <w:p w14:paraId="30BF3BC6" w14:textId="77777777" w:rsidR="004A49A0" w:rsidRP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4A49A0">
        <w:rPr>
          <w:rFonts w:ascii="Times New Roman" w:eastAsiaTheme="minorEastAsia" w:hAnsi="Times New Roman" w:cs="Times New Roman"/>
          <w:sz w:val="20"/>
          <w:szCs w:val="20"/>
        </w:rPr>
        <w:t>South Bend, IN 46613</w:t>
      </w:r>
    </w:p>
    <w:p w14:paraId="3364E4F6" w14:textId="77777777" w:rsidR="004A49A0" w:rsidRP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4A49A0">
        <w:rPr>
          <w:rFonts w:ascii="Times New Roman" w:eastAsiaTheme="minorEastAsia" w:hAnsi="Times New Roman" w:cs="Times New Roman"/>
          <w:sz w:val="20"/>
          <w:szCs w:val="20"/>
        </w:rPr>
        <w:t>(574) 220-4437 Business</w:t>
      </w:r>
    </w:p>
    <w:p w14:paraId="40B07687" w14:textId="3E276DEC" w:rsidR="004A49A0" w:rsidRDefault="00387B86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hyperlink r:id="rId23" w:history="1">
        <w:r w:rsidR="004A49A0" w:rsidRPr="004A49A0">
          <w:rPr>
            <w:rStyle w:val="Hyperlink"/>
            <w:rFonts w:ascii="Times New Roman" w:eastAsiaTheme="minorEastAsia" w:hAnsi="Times New Roman" w:cs="Times New Roman"/>
            <w:sz w:val="20"/>
            <w:szCs w:val="20"/>
          </w:rPr>
          <w:t>treecutterkev@mail.com</w:t>
        </w:r>
      </w:hyperlink>
    </w:p>
    <w:p w14:paraId="4EA63883" w14:textId="77777777" w:rsidR="004A49A0" w:rsidRDefault="004A49A0" w:rsidP="00364C27">
      <w:pPr>
        <w:pStyle w:val="NoSpacing"/>
        <w:rPr>
          <w:rStyle w:val="Hyperlink"/>
          <w:color w:val="auto"/>
          <w:u w:val="none"/>
        </w:rPr>
      </w:pPr>
    </w:p>
    <w:p w14:paraId="3E519674" w14:textId="3E9AAB30" w:rsidR="00364C27" w:rsidRPr="000C1385" w:rsidRDefault="00364C27" w:rsidP="00364C27">
      <w:pPr>
        <w:pStyle w:val="NoSpacing"/>
        <w:rPr>
          <w:rStyle w:val="Hyperlink"/>
          <w:color w:val="auto"/>
          <w:u w:val="none"/>
        </w:rPr>
      </w:pPr>
      <w:r w:rsidRPr="000C1385">
        <w:rPr>
          <w:rStyle w:val="Hyperlink"/>
          <w:color w:val="auto"/>
          <w:u w:val="none"/>
        </w:rPr>
        <w:t>M.A.A.C Property Services</w:t>
      </w:r>
    </w:p>
    <w:p w14:paraId="5B05B81B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Mark Schlutt</w:t>
      </w:r>
    </w:p>
    <w:p w14:paraId="0574C718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2344 Yankee St.</w:t>
      </w:r>
    </w:p>
    <w:p w14:paraId="6C068AAE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Niles, MI 49120 </w:t>
      </w:r>
    </w:p>
    <w:p w14:paraId="5203206F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269) 687-8845 Business</w:t>
      </w:r>
    </w:p>
    <w:p w14:paraId="5D001977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269) 340-5918 Fax</w:t>
      </w:r>
    </w:p>
    <w:p w14:paraId="67DDCD95" w14:textId="77777777" w:rsidR="00364C27" w:rsidRDefault="00387B86" w:rsidP="00364C27">
      <w:pPr>
        <w:pStyle w:val="NoSpacing"/>
        <w:rPr>
          <w:rStyle w:val="Hyperlink"/>
          <w:color w:val="auto"/>
          <w:u w:val="none"/>
        </w:rPr>
      </w:pPr>
      <w:hyperlink r:id="rId24" w:history="1">
        <w:r w:rsidR="00364C27" w:rsidRPr="005D47BD">
          <w:rPr>
            <w:rStyle w:val="Hyperlink"/>
          </w:rPr>
          <w:t>markj@maacps.com</w:t>
        </w:r>
      </w:hyperlink>
    </w:p>
    <w:p w14:paraId="4E5C19AB" w14:textId="77777777" w:rsidR="00364C27" w:rsidRPr="003124BC" w:rsidRDefault="00364C27" w:rsidP="00EB6342">
      <w:pPr>
        <w:pStyle w:val="NoSpacing"/>
        <w:rPr>
          <w:rStyle w:val="Hyperlink"/>
          <w:color w:val="auto"/>
        </w:rPr>
      </w:pPr>
    </w:p>
    <w:p w14:paraId="04B383DC" w14:textId="77777777" w:rsidR="00364C27" w:rsidRPr="00EB702A" w:rsidRDefault="00364C27" w:rsidP="00364C27">
      <w:pPr>
        <w:pStyle w:val="NoSpacing"/>
        <w:rPr>
          <w:rStyle w:val="Hyperlink"/>
          <w:color w:val="auto"/>
          <w:u w:val="none"/>
        </w:rPr>
      </w:pPr>
      <w:r w:rsidRPr="00EB702A">
        <w:rPr>
          <w:rStyle w:val="Hyperlink"/>
          <w:color w:val="auto"/>
          <w:u w:val="none"/>
        </w:rPr>
        <w:t>MAT Corporation of Michiana DBA</w:t>
      </w:r>
    </w:p>
    <w:p w14:paraId="75D63DC0" w14:textId="77777777" w:rsidR="00364C27" w:rsidRPr="00EB702A" w:rsidRDefault="00364C27" w:rsidP="00364C27">
      <w:pPr>
        <w:pStyle w:val="NoSpacing"/>
        <w:rPr>
          <w:rStyle w:val="Hyperlink"/>
          <w:color w:val="auto"/>
          <w:u w:val="none"/>
        </w:rPr>
      </w:pPr>
      <w:r w:rsidRPr="00EB702A">
        <w:rPr>
          <w:rStyle w:val="Hyperlink"/>
          <w:color w:val="auto"/>
          <w:u w:val="none"/>
        </w:rPr>
        <w:t>Mark Temple Tree Service</w:t>
      </w:r>
    </w:p>
    <w:p w14:paraId="370BDCBF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202 S. Olive St. </w:t>
      </w:r>
    </w:p>
    <w:p w14:paraId="5D2057BD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uth Bend, IN 46601</w:t>
      </w:r>
    </w:p>
    <w:p w14:paraId="3CD2CB05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32-2700 Business</w:t>
      </w:r>
    </w:p>
    <w:p w14:paraId="7DC36517" w14:textId="77777777" w:rsidR="00364C27" w:rsidRDefault="00364C27" w:rsidP="00364C27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32-2757 Fax</w:t>
      </w:r>
    </w:p>
    <w:p w14:paraId="4C0A213C" w14:textId="77777777" w:rsidR="00364C27" w:rsidRDefault="00387B86" w:rsidP="00364C27">
      <w:pPr>
        <w:pStyle w:val="NoSpacing"/>
        <w:rPr>
          <w:rStyle w:val="Hyperlink"/>
        </w:rPr>
      </w:pPr>
      <w:hyperlink r:id="rId25" w:history="1">
        <w:r w:rsidR="00364C27" w:rsidRPr="00975D93">
          <w:rPr>
            <w:rStyle w:val="Hyperlink"/>
          </w:rPr>
          <w:t>marktempletree@aol.com</w:t>
        </w:r>
      </w:hyperlink>
    </w:p>
    <w:p w14:paraId="2B7D65B4" w14:textId="77777777" w:rsidR="00364C27" w:rsidRDefault="00364C27" w:rsidP="00EB6342">
      <w:pPr>
        <w:pStyle w:val="NoSpacing"/>
        <w:rPr>
          <w:rStyle w:val="Hyperlink"/>
          <w:color w:val="auto"/>
          <w:u w:val="none"/>
        </w:rPr>
      </w:pPr>
    </w:p>
    <w:p w14:paraId="4BCED086" w14:textId="41BA8497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Miramontes Tree Service</w:t>
      </w:r>
    </w:p>
    <w:p w14:paraId="537E1FDB" w14:textId="591ED969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Gilberto Miramontes</w:t>
      </w:r>
    </w:p>
    <w:p w14:paraId="0F877F85" w14:textId="738FACFA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56177 Pine Rd.</w:t>
      </w:r>
    </w:p>
    <w:p w14:paraId="69EBED1A" w14:textId="7E3A6076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South Bend, IN 46619</w:t>
      </w:r>
    </w:p>
    <w:p w14:paraId="209391EB" w14:textId="04A2F8D1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 xml:space="preserve">(574) 286-1428 Business </w:t>
      </w:r>
    </w:p>
    <w:p w14:paraId="7B30111C" w14:textId="2B9B4C64" w:rsidR="00E079FF" w:rsidRDefault="00387B86" w:rsidP="00EB6342">
      <w:pPr>
        <w:pStyle w:val="NoSpacing"/>
        <w:rPr>
          <w:rStyle w:val="Hyperlink"/>
          <w:color w:val="auto"/>
        </w:rPr>
      </w:pPr>
      <w:hyperlink r:id="rId26" w:history="1">
        <w:r w:rsidR="00E079FF" w:rsidRPr="003124BC">
          <w:rPr>
            <w:rStyle w:val="Hyperlink"/>
            <w:color w:val="auto"/>
          </w:rPr>
          <w:t>gilbertomiramontes@att.net</w:t>
        </w:r>
      </w:hyperlink>
    </w:p>
    <w:p w14:paraId="7FCE5385" w14:textId="77777777" w:rsidR="00387B86" w:rsidRPr="003124BC" w:rsidRDefault="00387B86" w:rsidP="00EB6342">
      <w:pPr>
        <w:pStyle w:val="NoSpacing"/>
        <w:rPr>
          <w:rStyle w:val="Hyperlink"/>
          <w:color w:val="auto"/>
        </w:rPr>
      </w:pPr>
    </w:p>
    <w:p w14:paraId="2F236DD8" w14:textId="241BC198" w:rsidR="00E079FF" w:rsidRPr="003124BC" w:rsidRDefault="00E079FF" w:rsidP="00EB6342">
      <w:pPr>
        <w:pStyle w:val="NoSpacing"/>
        <w:rPr>
          <w:rStyle w:val="Hyperlink"/>
          <w:color w:val="auto"/>
        </w:rPr>
      </w:pPr>
    </w:p>
    <w:p w14:paraId="4DE21990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proofErr w:type="spellStart"/>
      <w:r w:rsidRPr="003124BC">
        <w:rPr>
          <w:rStyle w:val="Hyperlink"/>
          <w:color w:val="auto"/>
          <w:u w:val="none"/>
        </w:rPr>
        <w:t>Procare</w:t>
      </w:r>
      <w:proofErr w:type="spellEnd"/>
      <w:r w:rsidRPr="003124BC">
        <w:rPr>
          <w:rStyle w:val="Hyperlink"/>
          <w:color w:val="auto"/>
          <w:u w:val="none"/>
        </w:rPr>
        <w:t xml:space="preserve"> Services Inc</w:t>
      </w:r>
    </w:p>
    <w:p w14:paraId="75FB8CAA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 xml:space="preserve">Steven </w:t>
      </w:r>
      <w:proofErr w:type="spellStart"/>
      <w:r w:rsidRPr="003124BC">
        <w:rPr>
          <w:rStyle w:val="Hyperlink"/>
          <w:color w:val="auto"/>
          <w:u w:val="none"/>
        </w:rPr>
        <w:t>Solliday</w:t>
      </w:r>
      <w:proofErr w:type="spellEnd"/>
    </w:p>
    <w:p w14:paraId="4E50506A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10882 McKinley Ave.</w:t>
      </w:r>
    </w:p>
    <w:p w14:paraId="7A29D9AE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Osceola, IN 46561</w:t>
      </w:r>
    </w:p>
    <w:p w14:paraId="3290ECFC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 xml:space="preserve">(574) 674-8196 Business </w:t>
      </w:r>
    </w:p>
    <w:p w14:paraId="7CE0544A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674-6332 Fax</w:t>
      </w:r>
    </w:p>
    <w:p w14:paraId="450E856E" w14:textId="7CF5E924" w:rsidR="003124BC" w:rsidRDefault="00387B86" w:rsidP="003124BC">
      <w:pPr>
        <w:pStyle w:val="NoSpacing"/>
        <w:rPr>
          <w:rStyle w:val="Hyperlink"/>
          <w:color w:val="auto"/>
        </w:rPr>
      </w:pPr>
      <w:hyperlink r:id="rId27" w:history="1">
        <w:r w:rsidR="003124BC" w:rsidRPr="003124BC">
          <w:rPr>
            <w:rStyle w:val="Hyperlink"/>
            <w:color w:val="auto"/>
          </w:rPr>
          <w:t>landmarklandscaping88@gmail.com</w:t>
        </w:r>
      </w:hyperlink>
    </w:p>
    <w:p w14:paraId="00FE01E5" w14:textId="77777777" w:rsidR="00387B86" w:rsidRPr="003124BC" w:rsidRDefault="00387B86" w:rsidP="003124BC">
      <w:pPr>
        <w:pStyle w:val="NoSpacing"/>
        <w:rPr>
          <w:rStyle w:val="Hyperlink"/>
          <w:color w:val="auto"/>
          <w:u w:val="none"/>
        </w:rPr>
      </w:pPr>
    </w:p>
    <w:p w14:paraId="57DEA33B" w14:textId="1329056C" w:rsidR="00E079FF" w:rsidRPr="003124BC" w:rsidRDefault="00E079FF" w:rsidP="00EB6342">
      <w:pPr>
        <w:pStyle w:val="NoSpacing"/>
        <w:rPr>
          <w:rStyle w:val="Hyperlink"/>
          <w:color w:val="auto"/>
        </w:rPr>
      </w:pPr>
    </w:p>
    <w:p w14:paraId="27C1C4CC" w14:textId="496A20B4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lastRenderedPageBreak/>
        <w:t>San-Mar Tree &amp; Maintenance</w:t>
      </w:r>
    </w:p>
    <w:p w14:paraId="07756AFE" w14:textId="5B80B396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Frank Martinez</w:t>
      </w:r>
    </w:p>
    <w:p w14:paraId="7376722E" w14:textId="7DF2C0A7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54555 Pine Rd.</w:t>
      </w:r>
    </w:p>
    <w:p w14:paraId="64D5CA51" w14:textId="18CB08C1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South Bend, IN 46628</w:t>
      </w:r>
    </w:p>
    <w:p w14:paraId="27C92B5E" w14:textId="77777777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286-6884 Business</w:t>
      </w:r>
    </w:p>
    <w:p w14:paraId="401BA64F" w14:textId="3B92D0F9" w:rsidR="00E079FF" w:rsidRPr="003124BC" w:rsidRDefault="00E079FF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 xml:space="preserve">(574) 232-3228 Fax </w:t>
      </w:r>
    </w:p>
    <w:p w14:paraId="19E2BEDF" w14:textId="77777777" w:rsidR="00EB702A" w:rsidRPr="003124BC" w:rsidRDefault="00EB702A" w:rsidP="00EB6342">
      <w:pPr>
        <w:pStyle w:val="NoSpacing"/>
        <w:rPr>
          <w:rStyle w:val="Hyperlink"/>
          <w:color w:val="auto"/>
        </w:rPr>
      </w:pPr>
    </w:p>
    <w:p w14:paraId="0F0FA29B" w14:textId="4E30BF88" w:rsidR="00A45FB5" w:rsidRPr="003124BC" w:rsidRDefault="00A45FB5" w:rsidP="00EB6342">
      <w:pPr>
        <w:pStyle w:val="NoSpacing"/>
        <w:rPr>
          <w:rStyle w:val="Hyperlink"/>
          <w:color w:val="auto"/>
          <w:u w:val="none"/>
        </w:rPr>
      </w:pPr>
      <w:proofErr w:type="spellStart"/>
      <w:r w:rsidRPr="003124BC">
        <w:rPr>
          <w:rStyle w:val="Hyperlink"/>
          <w:color w:val="auto"/>
          <w:u w:val="none"/>
        </w:rPr>
        <w:t>Serenecapes</w:t>
      </w:r>
      <w:proofErr w:type="spellEnd"/>
      <w:r w:rsidRPr="003124BC">
        <w:rPr>
          <w:rStyle w:val="Hyperlink"/>
          <w:color w:val="auto"/>
          <w:u w:val="none"/>
        </w:rPr>
        <w:t>, Inc.</w:t>
      </w:r>
    </w:p>
    <w:p w14:paraId="65DDBFC4" w14:textId="77777777" w:rsidR="00A45FB5" w:rsidRPr="003124BC" w:rsidRDefault="006469CC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Gregory Mills</w:t>
      </w:r>
    </w:p>
    <w:p w14:paraId="0712A988" w14:textId="77777777" w:rsidR="006469CC" w:rsidRPr="003124BC" w:rsidRDefault="006469CC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2118 Jackson Rd.</w:t>
      </w:r>
    </w:p>
    <w:p w14:paraId="71FE8C63" w14:textId="77777777" w:rsidR="006469CC" w:rsidRPr="003124BC" w:rsidRDefault="006469CC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South Bend, IN 46614</w:t>
      </w:r>
    </w:p>
    <w:p w14:paraId="4D5CA4D4" w14:textId="77777777" w:rsidR="006469CC" w:rsidRPr="003124BC" w:rsidRDefault="006469CC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231-1941 Business</w:t>
      </w:r>
    </w:p>
    <w:p w14:paraId="762C4463" w14:textId="77777777" w:rsidR="006469CC" w:rsidRPr="003124BC" w:rsidRDefault="006469CC" w:rsidP="00EB6342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231-1930 Fax</w:t>
      </w:r>
    </w:p>
    <w:p w14:paraId="1B486EF9" w14:textId="11B1CD12" w:rsidR="006469CC" w:rsidRDefault="00387B86" w:rsidP="00EB6342">
      <w:pPr>
        <w:pStyle w:val="NoSpacing"/>
        <w:rPr>
          <w:rStyle w:val="Hyperlink"/>
          <w:color w:val="auto"/>
        </w:rPr>
      </w:pPr>
      <w:hyperlink r:id="rId28" w:history="1">
        <w:r w:rsidR="00CF3AE6" w:rsidRPr="003124BC">
          <w:rPr>
            <w:rStyle w:val="Hyperlink"/>
            <w:color w:val="auto"/>
          </w:rPr>
          <w:t>serenecapes@sbcglobal.net</w:t>
        </w:r>
      </w:hyperlink>
    </w:p>
    <w:p w14:paraId="6D14E8E7" w14:textId="77777777" w:rsidR="00387B86" w:rsidRPr="003124BC" w:rsidRDefault="00387B86" w:rsidP="00EB6342">
      <w:pPr>
        <w:pStyle w:val="NoSpacing"/>
        <w:rPr>
          <w:rStyle w:val="Hyperlink"/>
          <w:color w:val="auto"/>
          <w:u w:val="none"/>
        </w:rPr>
      </w:pPr>
    </w:p>
    <w:p w14:paraId="499CAD18" w14:textId="77777777" w:rsidR="00E33A3E" w:rsidRPr="003124BC" w:rsidRDefault="00E33A3E" w:rsidP="00EB6342">
      <w:pPr>
        <w:pStyle w:val="NoSpacing"/>
        <w:rPr>
          <w:rStyle w:val="Hyperlink"/>
          <w:color w:val="auto"/>
          <w:u w:val="none"/>
        </w:rPr>
      </w:pPr>
    </w:p>
    <w:p w14:paraId="61C97567" w14:textId="650F7CA4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Slusser’s Green Thumb, Inc.</w:t>
      </w:r>
    </w:p>
    <w:p w14:paraId="08A9D86C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Nelson Slusser</w:t>
      </w:r>
    </w:p>
    <w:p w14:paraId="76E05F34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125 Montgomery St.</w:t>
      </w:r>
    </w:p>
    <w:p w14:paraId="18B14208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Logansport, IN 46947</w:t>
      </w:r>
    </w:p>
    <w:p w14:paraId="633EF55C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722-3102 Business</w:t>
      </w:r>
    </w:p>
    <w:p w14:paraId="0157BD11" w14:textId="77777777" w:rsidR="003124BC" w:rsidRPr="003124BC" w:rsidRDefault="003124BC" w:rsidP="003124BC">
      <w:pPr>
        <w:pStyle w:val="NoSpacing"/>
        <w:rPr>
          <w:rStyle w:val="Hyperlink"/>
          <w:color w:val="auto"/>
          <w:u w:val="none"/>
        </w:rPr>
      </w:pPr>
      <w:r w:rsidRPr="003124BC">
        <w:rPr>
          <w:rStyle w:val="Hyperlink"/>
          <w:color w:val="auto"/>
          <w:u w:val="none"/>
        </w:rPr>
        <w:t>(574) 722-2993 Fax</w:t>
      </w:r>
    </w:p>
    <w:p w14:paraId="1DFCE535" w14:textId="5637DD0E" w:rsidR="003124BC" w:rsidRDefault="00387B86" w:rsidP="003124BC">
      <w:pPr>
        <w:pStyle w:val="NoSpacing"/>
        <w:rPr>
          <w:rStyle w:val="Hyperlink"/>
          <w:color w:val="auto"/>
        </w:rPr>
      </w:pPr>
      <w:hyperlink r:id="rId29" w:history="1">
        <w:r w:rsidR="003124BC" w:rsidRPr="003124BC">
          <w:rPr>
            <w:rStyle w:val="Hyperlink"/>
            <w:color w:val="auto"/>
          </w:rPr>
          <w:t>nts@slussers.com</w:t>
        </w:r>
      </w:hyperlink>
    </w:p>
    <w:p w14:paraId="09F1E64B" w14:textId="797BD12E" w:rsidR="003124BC" w:rsidRDefault="00387B86" w:rsidP="003124BC">
      <w:pPr>
        <w:pStyle w:val="NoSpacing"/>
        <w:rPr>
          <w:rStyle w:val="Hyperlink"/>
          <w:color w:val="auto"/>
        </w:rPr>
      </w:pPr>
      <w:hyperlink r:id="rId30" w:history="1">
        <w:r w:rsidR="003124BC" w:rsidRPr="003124BC">
          <w:rPr>
            <w:rStyle w:val="Hyperlink"/>
            <w:color w:val="auto"/>
          </w:rPr>
          <w:t>css@slussers.com</w:t>
        </w:r>
      </w:hyperlink>
    </w:p>
    <w:p w14:paraId="1E14DD74" w14:textId="77777777" w:rsidR="00387B86" w:rsidRDefault="00387B86" w:rsidP="003124BC">
      <w:pPr>
        <w:pStyle w:val="NoSpacing"/>
        <w:rPr>
          <w:rStyle w:val="Hyperlink"/>
          <w:color w:val="auto"/>
        </w:rPr>
      </w:pPr>
    </w:p>
    <w:p w14:paraId="6436B722" w14:textId="77777777" w:rsidR="003B2462" w:rsidRDefault="003B2462" w:rsidP="008A7378">
      <w:pPr>
        <w:pStyle w:val="NoSpacing"/>
        <w:rPr>
          <w:rStyle w:val="Hyperlink"/>
          <w:color w:val="auto"/>
          <w:u w:val="none"/>
        </w:rPr>
      </w:pPr>
    </w:p>
    <w:p w14:paraId="0868D722" w14:textId="10854863" w:rsidR="00966C87" w:rsidRDefault="00966C87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e Stanger Group Inc</w:t>
      </w:r>
    </w:p>
    <w:p w14:paraId="645EBE4F" w14:textId="2E9FEEEA" w:rsidR="00966C87" w:rsidRDefault="00966C87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olby Stanger</w:t>
      </w:r>
    </w:p>
    <w:p w14:paraId="0334CAB4" w14:textId="37236822" w:rsidR="00966C87" w:rsidRDefault="00966C87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15504 CR 42</w:t>
      </w:r>
    </w:p>
    <w:p w14:paraId="119EC915" w14:textId="6A988E52" w:rsidR="00966C87" w:rsidRDefault="00966C87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Goshen, IN 46528</w:t>
      </w:r>
    </w:p>
    <w:p w14:paraId="7998BF8B" w14:textId="1F086495" w:rsidR="00966C87" w:rsidRDefault="00966C87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-642-3390</w:t>
      </w:r>
    </w:p>
    <w:p w14:paraId="20077CCD" w14:textId="2E806165" w:rsidR="00966C87" w:rsidRDefault="00387B86" w:rsidP="008A7378">
      <w:pPr>
        <w:pStyle w:val="NoSpacing"/>
        <w:rPr>
          <w:rStyle w:val="Hyperlink"/>
          <w:color w:val="auto"/>
          <w:u w:val="none"/>
        </w:rPr>
      </w:pPr>
      <w:hyperlink r:id="rId31" w:history="1">
        <w:r w:rsidRPr="006974DB">
          <w:rPr>
            <w:rStyle w:val="Hyperlink"/>
          </w:rPr>
          <w:t>cstanger@slenvirogroup.com</w:t>
        </w:r>
      </w:hyperlink>
    </w:p>
    <w:p w14:paraId="17A88989" w14:textId="77777777" w:rsidR="00387B86" w:rsidRDefault="00387B86" w:rsidP="008A7378">
      <w:pPr>
        <w:pStyle w:val="NoSpacing"/>
        <w:rPr>
          <w:rStyle w:val="Hyperlink"/>
          <w:color w:val="auto"/>
          <w:u w:val="none"/>
        </w:rPr>
      </w:pPr>
    </w:p>
    <w:p w14:paraId="0F69D838" w14:textId="77777777" w:rsidR="00966C87" w:rsidRDefault="00966C87" w:rsidP="008A7378">
      <w:pPr>
        <w:pStyle w:val="NoSpacing"/>
        <w:rPr>
          <w:rStyle w:val="Hyperlink"/>
          <w:color w:val="auto"/>
          <w:u w:val="none"/>
        </w:rPr>
      </w:pPr>
    </w:p>
    <w:p w14:paraId="49280E27" w14:textId="014FD9DE" w:rsidR="008A7378" w:rsidRPr="000C1385" w:rsidRDefault="008A7378" w:rsidP="008A7378">
      <w:pPr>
        <w:pStyle w:val="NoSpacing"/>
        <w:rPr>
          <w:rStyle w:val="Hyperlink"/>
          <w:color w:val="auto"/>
          <w:u w:val="none"/>
        </w:rPr>
      </w:pPr>
      <w:r w:rsidRPr="000C1385">
        <w:rPr>
          <w:rStyle w:val="Hyperlink"/>
          <w:color w:val="auto"/>
          <w:u w:val="none"/>
        </w:rPr>
        <w:t>TLC Tree Removal, Inc.</w:t>
      </w:r>
    </w:p>
    <w:p w14:paraId="20B3C024" w14:textId="77777777" w:rsidR="008A7378" w:rsidRPr="00E33A3E" w:rsidRDefault="008A7378" w:rsidP="008A7378">
      <w:pPr>
        <w:pStyle w:val="NoSpacing"/>
        <w:rPr>
          <w:rStyle w:val="Hyperlink"/>
          <w:color w:val="auto"/>
          <w:u w:val="none"/>
        </w:rPr>
      </w:pPr>
      <w:r w:rsidRPr="00E33A3E">
        <w:rPr>
          <w:rStyle w:val="Hyperlink"/>
          <w:color w:val="auto"/>
          <w:u w:val="none"/>
        </w:rPr>
        <w:t>Tracey Cannady</w:t>
      </w:r>
    </w:p>
    <w:p w14:paraId="2ADEF3FB" w14:textId="77777777" w:rsidR="008A7378" w:rsidRDefault="008A7378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.O. Box 1332</w:t>
      </w:r>
    </w:p>
    <w:p w14:paraId="4642A1ED" w14:textId="77777777" w:rsidR="008A7378" w:rsidRDefault="008A7378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uth Bend, IN  46624</w:t>
      </w:r>
    </w:p>
    <w:p w14:paraId="054ACE5A" w14:textId="0684A5FC" w:rsidR="008A7378" w:rsidRDefault="008A7378" w:rsidP="008A7378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 276-3582 Business</w:t>
      </w:r>
    </w:p>
    <w:p w14:paraId="21DB1097" w14:textId="1CC319D3" w:rsidR="008A7378" w:rsidRDefault="00387B86" w:rsidP="008A7378">
      <w:pPr>
        <w:pStyle w:val="NoSpacing"/>
        <w:rPr>
          <w:rStyle w:val="Hyperlink"/>
          <w:color w:val="auto"/>
          <w:u w:val="none"/>
        </w:rPr>
      </w:pPr>
      <w:hyperlink r:id="rId32" w:history="1">
        <w:r w:rsidRPr="006974DB">
          <w:rPr>
            <w:rStyle w:val="Hyperlink"/>
          </w:rPr>
          <w:t>manfire2@aol.com</w:t>
        </w:r>
      </w:hyperlink>
    </w:p>
    <w:p w14:paraId="591BB2A2" w14:textId="77777777" w:rsidR="00387B86" w:rsidRPr="00E33A3E" w:rsidRDefault="00387B86" w:rsidP="008A7378">
      <w:pPr>
        <w:pStyle w:val="NoSpacing"/>
        <w:rPr>
          <w:rStyle w:val="Hyperlink"/>
          <w:color w:val="auto"/>
          <w:u w:val="none"/>
        </w:rPr>
      </w:pPr>
    </w:p>
    <w:p w14:paraId="4B382033" w14:textId="32279460" w:rsidR="00A366E0" w:rsidRPr="0081189D" w:rsidRDefault="0081189D" w:rsidP="003124BC">
      <w:pPr>
        <w:pStyle w:val="NoSpacing"/>
        <w:rPr>
          <w:rStyle w:val="Hyperlink"/>
          <w:i/>
          <w:iCs/>
          <w:color w:val="auto"/>
          <w:u w:val="none"/>
        </w:rPr>
      </w:pPr>
      <w:proofErr w:type="spellStart"/>
      <w:r w:rsidRPr="0081189D">
        <w:rPr>
          <w:rStyle w:val="Hyperlink"/>
          <w:color w:val="auto"/>
          <w:u w:val="none"/>
        </w:rPr>
        <w:t>TruGreen</w:t>
      </w:r>
      <w:proofErr w:type="spellEnd"/>
    </w:p>
    <w:p w14:paraId="113CCE17" w14:textId="6F2167DA" w:rsidR="00A366E0" w:rsidRPr="0081189D" w:rsidRDefault="00A366E0" w:rsidP="003124BC">
      <w:pPr>
        <w:pStyle w:val="NoSpacing"/>
        <w:rPr>
          <w:rStyle w:val="Hyperlink"/>
          <w:color w:val="auto"/>
          <w:u w:val="none"/>
        </w:rPr>
      </w:pPr>
      <w:r w:rsidRPr="0081189D">
        <w:rPr>
          <w:rStyle w:val="Hyperlink"/>
          <w:color w:val="auto"/>
          <w:u w:val="none"/>
        </w:rPr>
        <w:t xml:space="preserve">William Scott </w:t>
      </w:r>
      <w:proofErr w:type="spellStart"/>
      <w:r w:rsidRPr="0081189D">
        <w:rPr>
          <w:rStyle w:val="Hyperlink"/>
          <w:color w:val="auto"/>
          <w:u w:val="none"/>
        </w:rPr>
        <w:t>Overdorf</w:t>
      </w:r>
      <w:proofErr w:type="spellEnd"/>
    </w:p>
    <w:p w14:paraId="6F99F8A6" w14:textId="757C45DA" w:rsidR="00A366E0" w:rsidRPr="0081189D" w:rsidRDefault="00A366E0" w:rsidP="003124BC">
      <w:pPr>
        <w:pStyle w:val="NoSpacing"/>
        <w:rPr>
          <w:rStyle w:val="Hyperlink"/>
          <w:color w:val="auto"/>
          <w:u w:val="none"/>
        </w:rPr>
      </w:pPr>
      <w:r w:rsidRPr="0081189D">
        <w:rPr>
          <w:rStyle w:val="Hyperlink"/>
          <w:color w:val="auto"/>
          <w:u w:val="none"/>
        </w:rPr>
        <w:t>3606 Gagnon St.</w:t>
      </w:r>
    </w:p>
    <w:p w14:paraId="3B90A911" w14:textId="7D2274E3" w:rsidR="00A366E0" w:rsidRPr="0081189D" w:rsidRDefault="00A366E0" w:rsidP="003124BC">
      <w:pPr>
        <w:pStyle w:val="NoSpacing"/>
        <w:rPr>
          <w:rStyle w:val="Hyperlink"/>
          <w:color w:val="auto"/>
          <w:u w:val="none"/>
        </w:rPr>
      </w:pPr>
      <w:r w:rsidRPr="0081189D">
        <w:rPr>
          <w:rStyle w:val="Hyperlink"/>
          <w:color w:val="auto"/>
          <w:u w:val="none"/>
        </w:rPr>
        <w:t>South Bend, IN 46628</w:t>
      </w:r>
    </w:p>
    <w:p w14:paraId="2DEB2393" w14:textId="56A4EE80" w:rsidR="00A366E0" w:rsidRPr="0081189D" w:rsidRDefault="00A366E0" w:rsidP="003124BC">
      <w:pPr>
        <w:pStyle w:val="NoSpacing"/>
        <w:rPr>
          <w:rStyle w:val="Hyperlink"/>
          <w:color w:val="auto"/>
          <w:u w:val="none"/>
        </w:rPr>
      </w:pPr>
      <w:r w:rsidRPr="0081189D">
        <w:rPr>
          <w:rStyle w:val="Hyperlink"/>
          <w:color w:val="auto"/>
          <w:u w:val="none"/>
        </w:rPr>
        <w:t>(574) 344-2581</w:t>
      </w:r>
    </w:p>
    <w:p w14:paraId="105E7786" w14:textId="13084A8C" w:rsidR="00A366E0" w:rsidRPr="0081189D" w:rsidRDefault="00A366E0" w:rsidP="003124BC">
      <w:pPr>
        <w:pStyle w:val="NoSpacing"/>
        <w:rPr>
          <w:rStyle w:val="Hyperlink"/>
          <w:color w:val="auto"/>
          <w:u w:val="none"/>
        </w:rPr>
      </w:pPr>
      <w:hyperlink r:id="rId33" w:history="1">
        <w:r w:rsidRPr="0081189D">
          <w:rPr>
            <w:rStyle w:val="Hyperlink"/>
            <w:u w:val="none"/>
          </w:rPr>
          <w:t>williamoverdorf@trugreenmail.com</w:t>
        </w:r>
      </w:hyperlink>
    </w:p>
    <w:p w14:paraId="16843EDF" w14:textId="77777777" w:rsidR="00A366E0" w:rsidRPr="003124BC" w:rsidRDefault="00A366E0" w:rsidP="003124BC">
      <w:pPr>
        <w:pStyle w:val="NoSpacing"/>
        <w:rPr>
          <w:rStyle w:val="Hyperlink"/>
          <w:color w:val="auto"/>
        </w:rPr>
      </w:pPr>
    </w:p>
    <w:p w14:paraId="643CB888" w14:textId="77777777" w:rsidR="003B2462" w:rsidRPr="000C1385" w:rsidRDefault="003B2462" w:rsidP="003B2462">
      <w:pPr>
        <w:pStyle w:val="NoSpacing"/>
        <w:rPr>
          <w:rStyle w:val="Hyperlink"/>
          <w:color w:val="auto"/>
          <w:u w:val="none"/>
        </w:rPr>
      </w:pPr>
      <w:r w:rsidRPr="000C1385">
        <w:rPr>
          <w:rStyle w:val="Hyperlink"/>
          <w:color w:val="auto"/>
          <w:u w:val="none"/>
        </w:rPr>
        <w:t>Underly Tree Service</w:t>
      </w:r>
    </w:p>
    <w:p w14:paraId="0880254F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homas Underly</w:t>
      </w:r>
    </w:p>
    <w:p w14:paraId="3723EA64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50908 Redwood Rd.</w:t>
      </w:r>
    </w:p>
    <w:p w14:paraId="77E3DBFC" w14:textId="77777777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uth Bend, IN 46628</w:t>
      </w:r>
    </w:p>
    <w:p w14:paraId="7B7B54B2" w14:textId="0F510240" w:rsidR="003B2462" w:rsidRDefault="003B2462" w:rsidP="003B2462">
      <w:pPr>
        <w:pStyle w:val="NoSpacing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(574)272-8232 Business</w:t>
      </w:r>
    </w:p>
    <w:p w14:paraId="31D00A0C" w14:textId="151E3C10" w:rsidR="004A49A0" w:rsidRDefault="004A49A0" w:rsidP="003B2462">
      <w:pPr>
        <w:pStyle w:val="NoSpacing"/>
        <w:rPr>
          <w:rStyle w:val="Hyperlink"/>
          <w:color w:val="auto"/>
          <w:u w:val="none"/>
        </w:rPr>
      </w:pPr>
    </w:p>
    <w:p w14:paraId="43317B8F" w14:textId="77777777" w:rsidR="004A49A0" w:rsidRPr="000623F1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623F1">
        <w:rPr>
          <w:rFonts w:ascii="Times New Roman" w:eastAsiaTheme="minorEastAsia" w:hAnsi="Times New Roman" w:cs="Times New Roman"/>
          <w:sz w:val="20"/>
          <w:szCs w:val="20"/>
        </w:rPr>
        <w:t>Vera Cruz Tree Service</w:t>
      </w:r>
    </w:p>
    <w:p w14:paraId="5C5DE960" w14:textId="77777777" w:rsidR="004A49A0" w:rsidRPr="000E24D5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E24D5">
        <w:rPr>
          <w:rFonts w:ascii="Times New Roman" w:eastAsiaTheme="minorEastAsia" w:hAnsi="Times New Roman" w:cs="Times New Roman"/>
          <w:sz w:val="20"/>
          <w:szCs w:val="20"/>
        </w:rPr>
        <w:t>Vera Cruz</w:t>
      </w:r>
    </w:p>
    <w:p w14:paraId="19CEEC35" w14:textId="77777777" w:rsidR="004A49A0" w:rsidRPr="000E24D5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E24D5">
        <w:rPr>
          <w:rFonts w:ascii="Times New Roman" w:eastAsiaTheme="minorEastAsia" w:hAnsi="Times New Roman" w:cs="Times New Roman"/>
          <w:sz w:val="20"/>
          <w:szCs w:val="20"/>
        </w:rPr>
        <w:t>24265 Filmore Rd.</w:t>
      </w:r>
    </w:p>
    <w:p w14:paraId="3248690C" w14:textId="77777777" w:rsidR="004A49A0" w:rsidRPr="000E24D5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E24D5">
        <w:rPr>
          <w:rFonts w:ascii="Times New Roman" w:eastAsiaTheme="minorEastAsia" w:hAnsi="Times New Roman" w:cs="Times New Roman"/>
          <w:sz w:val="20"/>
          <w:szCs w:val="20"/>
        </w:rPr>
        <w:t>South Bend, IN 46619</w:t>
      </w:r>
    </w:p>
    <w:p w14:paraId="1EF2C941" w14:textId="77777777" w:rsidR="004A49A0" w:rsidRPr="000E24D5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E24D5">
        <w:rPr>
          <w:rFonts w:ascii="Times New Roman" w:eastAsiaTheme="minorEastAsia" w:hAnsi="Times New Roman" w:cs="Times New Roman"/>
          <w:sz w:val="20"/>
          <w:szCs w:val="20"/>
        </w:rPr>
        <w:t>(574) 288-6543 Business</w:t>
      </w:r>
    </w:p>
    <w:p w14:paraId="631F788F" w14:textId="77777777" w:rsidR="004A49A0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0E24D5">
        <w:rPr>
          <w:rFonts w:ascii="Times New Roman" w:eastAsiaTheme="minorEastAsia" w:hAnsi="Times New Roman" w:cs="Times New Roman"/>
          <w:sz w:val="20"/>
          <w:szCs w:val="20"/>
        </w:rPr>
        <w:t>(574) 288-5920 Fax</w:t>
      </w:r>
    </w:p>
    <w:p w14:paraId="4960FDC2" w14:textId="03665A04" w:rsidR="004A49A0" w:rsidRDefault="00387B86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hyperlink r:id="rId34" w:history="1">
        <w:r w:rsidR="004A49A0">
          <w:rPr>
            <w:rStyle w:val="Hyperlink"/>
            <w:rFonts w:ascii="Times New Roman" w:eastAsiaTheme="minorEastAsia" w:hAnsi="Times New Roman" w:cs="Times New Roman"/>
            <w:sz w:val="20"/>
            <w:szCs w:val="20"/>
          </w:rPr>
          <w:t>veracruztree@gmail.com</w:t>
        </w:r>
      </w:hyperlink>
    </w:p>
    <w:p w14:paraId="28F3E653" w14:textId="77777777" w:rsidR="004A49A0" w:rsidRPr="000E24D5" w:rsidRDefault="004A49A0" w:rsidP="004A49A0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</w:p>
    <w:p w14:paraId="43F2F326" w14:textId="77777777" w:rsidR="004A49A0" w:rsidRDefault="004A49A0" w:rsidP="003B2462">
      <w:pPr>
        <w:pStyle w:val="NoSpacing"/>
        <w:rPr>
          <w:rStyle w:val="Hyperlink"/>
          <w:color w:val="auto"/>
          <w:u w:val="none"/>
        </w:rPr>
      </w:pPr>
    </w:p>
    <w:p w14:paraId="7C039984" w14:textId="77777777" w:rsidR="006D458D" w:rsidRPr="003124BC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00FADEB7" w14:textId="77777777" w:rsidR="006D458D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08688EC3" w14:textId="77777777" w:rsidR="006D458D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6E1FAC7B" w14:textId="77777777" w:rsidR="006D458D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4A84A23C" w14:textId="77777777" w:rsidR="006D458D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7A263E1E" w14:textId="77777777" w:rsidR="006D458D" w:rsidRDefault="006D458D" w:rsidP="00EB6342">
      <w:pPr>
        <w:pStyle w:val="NoSpacing"/>
        <w:rPr>
          <w:rStyle w:val="Hyperlink"/>
          <w:color w:val="auto"/>
          <w:u w:val="none"/>
        </w:rPr>
      </w:pPr>
    </w:p>
    <w:p w14:paraId="3CC62868" w14:textId="60C6D2F6" w:rsidR="006C2A05" w:rsidRDefault="006C2A05" w:rsidP="00EB6342">
      <w:pPr>
        <w:pStyle w:val="NoSpacing"/>
        <w:rPr>
          <w:rStyle w:val="Hyperlink"/>
          <w:color w:val="auto"/>
          <w:u w:val="none"/>
        </w:rPr>
      </w:pPr>
    </w:p>
    <w:p w14:paraId="469817AF" w14:textId="77777777" w:rsidR="006C2A05" w:rsidRDefault="006C2A05" w:rsidP="00EB6342">
      <w:pPr>
        <w:pStyle w:val="NoSpacing"/>
        <w:rPr>
          <w:rStyle w:val="Hyperlink"/>
          <w:color w:val="auto"/>
          <w:u w:val="none"/>
        </w:rPr>
      </w:pPr>
    </w:p>
    <w:p w14:paraId="0DC21A2C" w14:textId="77777777" w:rsidR="006C2A05" w:rsidRPr="006C2A05" w:rsidRDefault="006C2A05" w:rsidP="00EB6342">
      <w:pPr>
        <w:pStyle w:val="NoSpacing"/>
        <w:rPr>
          <w:rStyle w:val="Hyperlink"/>
          <w:color w:val="auto"/>
          <w:u w:val="none"/>
        </w:rPr>
      </w:pPr>
    </w:p>
    <w:p w14:paraId="1943A940" w14:textId="77777777" w:rsidR="00EB702A" w:rsidRPr="00EB702A" w:rsidRDefault="00EB702A" w:rsidP="00EB6342">
      <w:pPr>
        <w:pStyle w:val="NoSpacing"/>
        <w:rPr>
          <w:rStyle w:val="Hyperlink"/>
          <w:color w:val="auto"/>
          <w:u w:val="none"/>
        </w:rPr>
      </w:pPr>
    </w:p>
    <w:p w14:paraId="53C0B6B1" w14:textId="77777777" w:rsidR="0034654A" w:rsidRDefault="0034654A" w:rsidP="00EB6342">
      <w:pPr>
        <w:pStyle w:val="NoSpacing"/>
        <w:rPr>
          <w:rStyle w:val="Hyperlink"/>
          <w:color w:val="auto"/>
          <w:u w:val="none"/>
        </w:rPr>
      </w:pPr>
    </w:p>
    <w:p w14:paraId="232D9838" w14:textId="77777777" w:rsidR="0034654A" w:rsidRPr="0034654A" w:rsidRDefault="0034654A" w:rsidP="00EB6342">
      <w:pPr>
        <w:pStyle w:val="NoSpacing"/>
        <w:rPr>
          <w:rStyle w:val="Hyperlink"/>
          <w:color w:val="auto"/>
          <w:u w:val="none"/>
        </w:rPr>
      </w:pPr>
    </w:p>
    <w:p w14:paraId="27354FBF" w14:textId="77777777" w:rsidR="007A51B6" w:rsidRPr="0034654A" w:rsidRDefault="007A51B6" w:rsidP="00EB6342">
      <w:pPr>
        <w:pStyle w:val="NoSpacing"/>
        <w:rPr>
          <w:b/>
        </w:rPr>
      </w:pPr>
    </w:p>
    <w:p w14:paraId="43411D17" w14:textId="77777777" w:rsidR="00EB6342" w:rsidRDefault="00EB6342" w:rsidP="00EB6342">
      <w:pPr>
        <w:pStyle w:val="NoSpacing"/>
      </w:pPr>
    </w:p>
    <w:p w14:paraId="3405D8DE" w14:textId="77777777" w:rsidR="007A51B6" w:rsidRDefault="007A51B6" w:rsidP="00EB6342">
      <w:pPr>
        <w:pStyle w:val="NoSpacing"/>
      </w:pPr>
    </w:p>
    <w:p w14:paraId="5F5D8A7F" w14:textId="77777777" w:rsidR="00EB6342" w:rsidRPr="00EB6342" w:rsidRDefault="00EB6342" w:rsidP="00EB6342">
      <w:pPr>
        <w:pStyle w:val="NoSpacing"/>
      </w:pPr>
    </w:p>
    <w:sectPr w:rsidR="00EB6342" w:rsidRPr="00EB6342" w:rsidSect="006C2A05">
      <w:pgSz w:w="12240" w:h="15840" w:code="1"/>
      <w:pgMar w:top="1440" w:right="1440" w:bottom="1440" w:left="1440" w:header="720" w:footer="720" w:gutter="0"/>
      <w:paperSrc w:first="3" w:other="3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6285E"/>
    <w:multiLevelType w:val="hybridMultilevel"/>
    <w:tmpl w:val="CF883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DA1MDQxMjK1MLZU0lEKTi0uzszPAykwNKoFAD5RIsItAAAA"/>
  </w:docVars>
  <w:rsids>
    <w:rsidRoot w:val="00EB6342"/>
    <w:rsid w:val="00005718"/>
    <w:rsid w:val="000623F1"/>
    <w:rsid w:val="000C1385"/>
    <w:rsid w:val="000E24D5"/>
    <w:rsid w:val="0014791C"/>
    <w:rsid w:val="00173B05"/>
    <w:rsid w:val="00203331"/>
    <w:rsid w:val="003124BC"/>
    <w:rsid w:val="0034654A"/>
    <w:rsid w:val="00364C27"/>
    <w:rsid w:val="00387B86"/>
    <w:rsid w:val="003B2462"/>
    <w:rsid w:val="003F7A06"/>
    <w:rsid w:val="00474740"/>
    <w:rsid w:val="00490BFC"/>
    <w:rsid w:val="004A49A0"/>
    <w:rsid w:val="004F62A3"/>
    <w:rsid w:val="004F65C6"/>
    <w:rsid w:val="00506E54"/>
    <w:rsid w:val="00536FF0"/>
    <w:rsid w:val="005F390C"/>
    <w:rsid w:val="006469CC"/>
    <w:rsid w:val="006C2A05"/>
    <w:rsid w:val="006D458D"/>
    <w:rsid w:val="007A51B6"/>
    <w:rsid w:val="0081189D"/>
    <w:rsid w:val="00836CF5"/>
    <w:rsid w:val="008A582C"/>
    <w:rsid w:val="008A7378"/>
    <w:rsid w:val="008C4C08"/>
    <w:rsid w:val="009378D1"/>
    <w:rsid w:val="0094609E"/>
    <w:rsid w:val="00966C87"/>
    <w:rsid w:val="009A00F7"/>
    <w:rsid w:val="009C4A67"/>
    <w:rsid w:val="009D51B9"/>
    <w:rsid w:val="00A366E0"/>
    <w:rsid w:val="00A45FB5"/>
    <w:rsid w:val="00AE4AD5"/>
    <w:rsid w:val="00B4571E"/>
    <w:rsid w:val="00B7080F"/>
    <w:rsid w:val="00BD1E9A"/>
    <w:rsid w:val="00C03DEA"/>
    <w:rsid w:val="00CF3AE6"/>
    <w:rsid w:val="00D80C9A"/>
    <w:rsid w:val="00D83EE5"/>
    <w:rsid w:val="00DE770C"/>
    <w:rsid w:val="00E012B7"/>
    <w:rsid w:val="00E079FF"/>
    <w:rsid w:val="00E33A3E"/>
    <w:rsid w:val="00E66244"/>
    <w:rsid w:val="00EB6342"/>
    <w:rsid w:val="00EB702A"/>
    <w:rsid w:val="00EF0DA3"/>
    <w:rsid w:val="00F10E56"/>
    <w:rsid w:val="00F7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ACF84"/>
  <w15:chartTrackingRefBased/>
  <w15:docId w15:val="{188D13E2-6259-48AF-B509-EDCC56027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634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B63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63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65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nfo@cutritetreeservices.com" TargetMode="External"/><Relationship Id="rId18" Type="http://schemas.openxmlformats.org/officeDocument/2006/relationships/hyperlink" Target="mailto:Matt@hgtreecare.com" TargetMode="External"/><Relationship Id="rId26" Type="http://schemas.openxmlformats.org/officeDocument/2006/relationships/hyperlink" Target="mailto:gilbertomiramontes@att.net" TargetMode="External"/><Relationship Id="rId3" Type="http://schemas.openxmlformats.org/officeDocument/2006/relationships/styles" Target="styles.xml"/><Relationship Id="rId21" Type="http://schemas.openxmlformats.org/officeDocument/2006/relationships/hyperlink" Target="mailto:lkeigley@orgpeople.com" TargetMode="External"/><Relationship Id="rId34" Type="http://schemas.openxmlformats.org/officeDocument/2006/relationships/hyperlink" Target="mailto:Tonycruzandson1951@yahoo.com" TargetMode="External"/><Relationship Id="rId7" Type="http://schemas.openxmlformats.org/officeDocument/2006/relationships/hyperlink" Target="mailto:lora@cutritetreeservices.com" TargetMode="External"/><Relationship Id="rId12" Type="http://schemas.openxmlformats.org/officeDocument/2006/relationships/hyperlink" Target="mailto:tree@custommoore.com" TargetMode="External"/><Relationship Id="rId17" Type="http://schemas.openxmlformats.org/officeDocument/2006/relationships/hyperlink" Target="mailto:contactus@fuerbringerlandscaping.com" TargetMode="External"/><Relationship Id="rId25" Type="http://schemas.openxmlformats.org/officeDocument/2006/relationships/hyperlink" Target="mailto:marktempletree@aol.com" TargetMode="External"/><Relationship Id="rId33" Type="http://schemas.openxmlformats.org/officeDocument/2006/relationships/hyperlink" Target="mailto:williamoverdorf@trugreen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John@fogleylandscape.com" TargetMode="External"/><Relationship Id="rId20" Type="http://schemas.openxmlformats.org/officeDocument/2006/relationships/hyperlink" Target="mailto:info@kachurtreeservice.com" TargetMode="External"/><Relationship Id="rId29" Type="http://schemas.openxmlformats.org/officeDocument/2006/relationships/hyperlink" Target="mailto:nts@slussers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aboveandbeyondtree@yahoo.com" TargetMode="External"/><Relationship Id="rId11" Type="http://schemas.openxmlformats.org/officeDocument/2006/relationships/hyperlink" Target="mailto:Gamezedar38@yahoo.com" TargetMode="External"/><Relationship Id="rId24" Type="http://schemas.openxmlformats.org/officeDocument/2006/relationships/hyperlink" Target="mailto:markj@maacps.com" TargetMode="External"/><Relationship Id="rId32" Type="http://schemas.openxmlformats.org/officeDocument/2006/relationships/hyperlink" Target="mailto:manfire2@ao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ougsmishawakatree@yahoo.com" TargetMode="External"/><Relationship Id="rId23" Type="http://schemas.openxmlformats.org/officeDocument/2006/relationships/hyperlink" Target="mailto:treecutterkev@mail.com" TargetMode="External"/><Relationship Id="rId28" Type="http://schemas.openxmlformats.org/officeDocument/2006/relationships/hyperlink" Target="mailto:serenecapes@sbcglobal.net" TargetMode="External"/><Relationship Id="rId36" Type="http://schemas.openxmlformats.org/officeDocument/2006/relationships/theme" Target="theme/theme1.xml"/><Relationship Id="rId10" Type="http://schemas.openxmlformats.org/officeDocument/2006/relationships/hyperlink" Target="mailto:betteflowerlady@gmail.com" TargetMode="External"/><Relationship Id="rId19" Type="http://schemas.openxmlformats.org/officeDocument/2006/relationships/hyperlink" Target="mailto:laurakarli@hometree.com" TargetMode="External"/><Relationship Id="rId31" Type="http://schemas.openxmlformats.org/officeDocument/2006/relationships/hyperlink" Target="mailto:cstanger@slenvirogrou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arbor@sbcglobal.net" TargetMode="External"/><Relationship Id="rId14" Type="http://schemas.openxmlformats.org/officeDocument/2006/relationships/hyperlink" Target="mailto:jennydouglaslandscape@yahoo.com" TargetMode="External"/><Relationship Id="rId22" Type="http://schemas.openxmlformats.org/officeDocument/2006/relationships/hyperlink" Target="mailto:kevinstree@live.com" TargetMode="External"/><Relationship Id="rId27" Type="http://schemas.openxmlformats.org/officeDocument/2006/relationships/hyperlink" Target="mailto:landmarklandscaping88@gmail.com" TargetMode="External"/><Relationship Id="rId30" Type="http://schemas.openxmlformats.org/officeDocument/2006/relationships/hyperlink" Target="mailto:css@slussers.com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alex@takedowntreeservi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79D74-D51A-4264-BF51-946DC6ED2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Thompson</dc:creator>
  <cp:keywords/>
  <dc:description/>
  <cp:lastModifiedBy>Brent Thompson</cp:lastModifiedBy>
  <cp:revision>15</cp:revision>
  <dcterms:created xsi:type="dcterms:W3CDTF">2021-01-13T08:35:00Z</dcterms:created>
  <dcterms:modified xsi:type="dcterms:W3CDTF">2021-04-20T16:46:00Z</dcterms:modified>
</cp:coreProperties>
</file>